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D785B1" w14:textId="2C8D5166" w:rsidR="002E4220" w:rsidRPr="00EA594D" w:rsidRDefault="00EA594D" w:rsidP="00EA594D">
      <w:pPr>
        <w:spacing w:line="240" w:lineRule="auto"/>
        <w:ind w:right="613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  <w:r w:rsidRPr="00EA594D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TURİZM REHBERLİĞİ BÖLÜMÜ 202</w:t>
      </w:r>
      <w:r w:rsidR="00E36EFE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3</w:t>
      </w:r>
      <w:r w:rsidRPr="00EA594D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-202</w:t>
      </w:r>
      <w:r w:rsidR="00E36EFE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4</w:t>
      </w:r>
      <w:r w:rsidRPr="00EA594D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</w:t>
      </w:r>
      <w:r w:rsidR="001C375B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BAHAR</w:t>
      </w:r>
      <w:r w:rsidRPr="00EA594D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YARIYILI VİZE SINAVLARI PROGRAMI</w:t>
      </w:r>
    </w:p>
    <w:tbl>
      <w:tblPr>
        <w:tblW w:w="13984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28"/>
        <w:gridCol w:w="1242"/>
        <w:gridCol w:w="990"/>
        <w:gridCol w:w="2583"/>
        <w:gridCol w:w="2662"/>
        <w:gridCol w:w="3079"/>
      </w:tblGrid>
      <w:tr w:rsidR="005C02E5" w:rsidRPr="00450F2D" w14:paraId="4C501C19" w14:textId="66D14BE4" w:rsidTr="00C33B83">
        <w:trPr>
          <w:trHeight w:val="422"/>
          <w:jc w:val="center"/>
        </w:trPr>
        <w:tc>
          <w:tcPr>
            <w:tcW w:w="3428" w:type="dxa"/>
            <w:shd w:val="clear" w:color="auto" w:fill="BFBFBF" w:themeFill="background1" w:themeFillShade="BF"/>
            <w:noWrap/>
            <w:vAlign w:val="center"/>
            <w:hideMark/>
          </w:tcPr>
          <w:p w14:paraId="461BE621" w14:textId="6093241B" w:rsidR="005C02E5" w:rsidRPr="00450F2D" w:rsidRDefault="005C02E5" w:rsidP="00E307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450F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. SINIF</w:t>
            </w:r>
          </w:p>
        </w:tc>
        <w:tc>
          <w:tcPr>
            <w:tcW w:w="2232" w:type="dxa"/>
            <w:gridSpan w:val="2"/>
            <w:shd w:val="clear" w:color="auto" w:fill="BFBFBF" w:themeFill="background1" w:themeFillShade="BF"/>
            <w:noWrap/>
            <w:vAlign w:val="center"/>
            <w:hideMark/>
          </w:tcPr>
          <w:p w14:paraId="5189A20F" w14:textId="745055D1" w:rsidR="005C02E5" w:rsidRPr="00450F2D" w:rsidRDefault="005C02E5" w:rsidP="00E307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450F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Vize Sınavı Tarihi ve Saati</w:t>
            </w:r>
          </w:p>
        </w:tc>
        <w:tc>
          <w:tcPr>
            <w:tcW w:w="2583" w:type="dxa"/>
            <w:shd w:val="clear" w:color="auto" w:fill="BFBFBF" w:themeFill="background1" w:themeFillShade="BF"/>
            <w:noWrap/>
            <w:vAlign w:val="center"/>
            <w:hideMark/>
          </w:tcPr>
          <w:p w14:paraId="303E69AA" w14:textId="5C2EBCB8" w:rsidR="005C02E5" w:rsidRPr="00450F2D" w:rsidRDefault="00264B49" w:rsidP="00E307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Sınav Yeri </w:t>
            </w:r>
          </w:p>
        </w:tc>
        <w:tc>
          <w:tcPr>
            <w:tcW w:w="2662" w:type="dxa"/>
            <w:shd w:val="clear" w:color="auto" w:fill="BFBFBF" w:themeFill="background1" w:themeFillShade="BF"/>
            <w:vAlign w:val="center"/>
          </w:tcPr>
          <w:p w14:paraId="7C3BD550" w14:textId="7BC030C3" w:rsidR="005C02E5" w:rsidRPr="00450F2D" w:rsidRDefault="005C02E5" w:rsidP="00E307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450F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tim Elemanı</w:t>
            </w:r>
          </w:p>
        </w:tc>
        <w:tc>
          <w:tcPr>
            <w:tcW w:w="3079" w:type="dxa"/>
            <w:shd w:val="clear" w:color="auto" w:fill="BFBFBF" w:themeFill="background1" w:themeFillShade="BF"/>
            <w:vAlign w:val="center"/>
          </w:tcPr>
          <w:p w14:paraId="06596072" w14:textId="1773C584" w:rsidR="005C02E5" w:rsidRPr="00450F2D" w:rsidRDefault="00BE23F5" w:rsidP="00E307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Gözetmen</w:t>
            </w:r>
          </w:p>
        </w:tc>
      </w:tr>
      <w:tr w:rsidR="00C162CF" w:rsidRPr="00450F2D" w14:paraId="5DDDB476" w14:textId="2DD59722" w:rsidTr="005B73FF">
        <w:trPr>
          <w:trHeight w:val="422"/>
          <w:jc w:val="center"/>
        </w:trPr>
        <w:tc>
          <w:tcPr>
            <w:tcW w:w="3428" w:type="dxa"/>
            <w:shd w:val="clear" w:color="auto" w:fill="FFFFFF" w:themeFill="background1"/>
            <w:noWrap/>
            <w:vAlign w:val="center"/>
          </w:tcPr>
          <w:p w14:paraId="3852D7BB" w14:textId="18B5C949" w:rsidR="00C162CF" w:rsidRPr="005B73FF" w:rsidRDefault="001C375B" w:rsidP="00CD264F">
            <w:pPr>
              <w:pStyle w:val="TableParagraph"/>
              <w:spacing w:before="14" w:line="218" w:lineRule="auto"/>
              <w:ind w:left="18" w:hanging="18"/>
              <w:jc w:val="center"/>
              <w:rPr>
                <w:b/>
              </w:rPr>
            </w:pPr>
            <w:r w:rsidRPr="005B73FF">
              <w:t>İngilizce Becerileri II</w:t>
            </w:r>
          </w:p>
        </w:tc>
        <w:tc>
          <w:tcPr>
            <w:tcW w:w="1242" w:type="dxa"/>
            <w:shd w:val="clear" w:color="auto" w:fill="FFFFFF" w:themeFill="background1"/>
            <w:noWrap/>
            <w:vAlign w:val="center"/>
          </w:tcPr>
          <w:p w14:paraId="5D2AE2F2" w14:textId="44511CF9" w:rsidR="00C162CF" w:rsidRPr="005B73FF" w:rsidRDefault="00980060" w:rsidP="00CD26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19.04.2024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14:paraId="515138BA" w14:textId="42257482" w:rsidR="00C162CF" w:rsidRPr="005B73FF" w:rsidRDefault="00980060" w:rsidP="00CD26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10</w:t>
            </w:r>
            <w:r w:rsidR="00752E5A">
              <w:rPr>
                <w:rFonts w:ascii="Times New Roman" w:eastAsia="Times New Roman" w:hAnsi="Times New Roman" w:cs="Times New Roman"/>
                <w:lang w:eastAsia="tr-TR"/>
              </w:rPr>
              <w:t>:</w:t>
            </w: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00</w:t>
            </w:r>
          </w:p>
        </w:tc>
        <w:tc>
          <w:tcPr>
            <w:tcW w:w="2583" w:type="dxa"/>
            <w:shd w:val="clear" w:color="auto" w:fill="FFFFFF" w:themeFill="background1"/>
            <w:noWrap/>
            <w:vAlign w:val="center"/>
          </w:tcPr>
          <w:p w14:paraId="1C5530FD" w14:textId="7872F0F9" w:rsidR="00C162CF" w:rsidRPr="005B73FF" w:rsidRDefault="00B238D9" w:rsidP="00CD26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 xml:space="preserve">Derslik </w:t>
            </w:r>
            <w:r w:rsidR="00C162CF" w:rsidRPr="005B73FF">
              <w:rPr>
                <w:rFonts w:ascii="Times New Roman" w:eastAsia="Times New Roman" w:hAnsi="Times New Roman" w:cs="Times New Roman"/>
                <w:lang w:eastAsia="tr-TR"/>
              </w:rPr>
              <w:t>B06-Z33</w:t>
            </w:r>
          </w:p>
        </w:tc>
        <w:tc>
          <w:tcPr>
            <w:tcW w:w="5741" w:type="dxa"/>
            <w:gridSpan w:val="2"/>
            <w:shd w:val="clear" w:color="auto" w:fill="FFFFFF" w:themeFill="background1"/>
            <w:vAlign w:val="center"/>
          </w:tcPr>
          <w:p w14:paraId="7613C326" w14:textId="2E929A6B" w:rsidR="00C162CF" w:rsidRPr="005B73FF" w:rsidRDefault="00132A8C" w:rsidP="00C162CF">
            <w:pPr>
              <w:pStyle w:val="TableParagraph"/>
              <w:jc w:val="center"/>
            </w:pPr>
            <w:r w:rsidRPr="005B73FF">
              <w:t xml:space="preserve">Öğr. Gör. H. Cansu Şahin- Öğr. Gör. </w:t>
            </w:r>
            <w:proofErr w:type="spellStart"/>
            <w:r w:rsidRPr="005B73FF">
              <w:t>Dilda</w:t>
            </w:r>
            <w:proofErr w:type="spellEnd"/>
            <w:r w:rsidRPr="005B73FF">
              <w:t xml:space="preserve"> Göçmen Çelik- Öğr. Gör. </w:t>
            </w:r>
            <w:proofErr w:type="spellStart"/>
            <w:r w:rsidRPr="005B73FF">
              <w:t>Mahlagha</w:t>
            </w:r>
            <w:proofErr w:type="spellEnd"/>
            <w:r w:rsidRPr="005B73FF">
              <w:t xml:space="preserve"> K. </w:t>
            </w:r>
            <w:proofErr w:type="spellStart"/>
            <w:r w:rsidRPr="005B73FF">
              <w:t>Goshtasb</w:t>
            </w:r>
            <w:proofErr w:type="spellEnd"/>
          </w:p>
        </w:tc>
      </w:tr>
      <w:tr w:rsidR="00CD264F" w:rsidRPr="00450F2D" w14:paraId="5E0E5D58" w14:textId="6F3273CD" w:rsidTr="005B73FF">
        <w:trPr>
          <w:trHeight w:val="422"/>
          <w:jc w:val="center"/>
        </w:trPr>
        <w:tc>
          <w:tcPr>
            <w:tcW w:w="3428" w:type="dxa"/>
            <w:shd w:val="clear" w:color="auto" w:fill="FFFFFF" w:themeFill="background1"/>
            <w:noWrap/>
            <w:vAlign w:val="center"/>
          </w:tcPr>
          <w:p w14:paraId="1D610C2E" w14:textId="32890106" w:rsidR="00CD264F" w:rsidRPr="005B73FF" w:rsidRDefault="001C375B" w:rsidP="00CD264F">
            <w:pPr>
              <w:pStyle w:val="TableParagraph"/>
              <w:spacing w:before="14" w:line="218" w:lineRule="auto"/>
              <w:ind w:left="18"/>
              <w:jc w:val="center"/>
              <w:rPr>
                <w:b/>
              </w:rPr>
            </w:pPr>
            <w:r w:rsidRPr="005B73FF">
              <w:t>Araştırma ve Sunum Becerileri</w:t>
            </w:r>
          </w:p>
        </w:tc>
        <w:tc>
          <w:tcPr>
            <w:tcW w:w="1242" w:type="dxa"/>
            <w:shd w:val="clear" w:color="auto" w:fill="FFFFFF" w:themeFill="background1"/>
            <w:noWrap/>
            <w:vAlign w:val="center"/>
          </w:tcPr>
          <w:p w14:paraId="2F1CF71C" w14:textId="42E031E9" w:rsidR="00CD264F" w:rsidRPr="005B73FF" w:rsidRDefault="001C375B" w:rsidP="00CD26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hAnsi="Times New Roman" w:cs="Times New Roman"/>
              </w:rPr>
              <w:t xml:space="preserve">15.04.2024 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14:paraId="0540C212" w14:textId="6161D669" w:rsidR="00CD264F" w:rsidRPr="005B73FF" w:rsidRDefault="001C375B" w:rsidP="00CD26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hAnsi="Times New Roman" w:cs="Times New Roman"/>
              </w:rPr>
              <w:t>15</w:t>
            </w:r>
            <w:r w:rsidR="00752E5A">
              <w:rPr>
                <w:rFonts w:ascii="Times New Roman" w:hAnsi="Times New Roman" w:cs="Times New Roman"/>
              </w:rPr>
              <w:t>:</w:t>
            </w:r>
            <w:r w:rsidRPr="005B73FF"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2583" w:type="dxa"/>
            <w:shd w:val="clear" w:color="auto" w:fill="FFFFFF" w:themeFill="background1"/>
            <w:noWrap/>
            <w:vAlign w:val="center"/>
          </w:tcPr>
          <w:p w14:paraId="64B3B872" w14:textId="55CCDA68" w:rsidR="00CD264F" w:rsidRPr="005B73FF" w:rsidRDefault="00C33B83" w:rsidP="00CD26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B 132-B134</w:t>
            </w:r>
          </w:p>
        </w:tc>
        <w:tc>
          <w:tcPr>
            <w:tcW w:w="2662" w:type="dxa"/>
            <w:shd w:val="clear" w:color="auto" w:fill="FFFFFF" w:themeFill="background1"/>
            <w:vAlign w:val="center"/>
          </w:tcPr>
          <w:p w14:paraId="51C448CF" w14:textId="5DBB0CE0" w:rsidR="00CD264F" w:rsidRPr="005B73FF" w:rsidRDefault="001C375B" w:rsidP="00CD264F">
            <w:pPr>
              <w:pStyle w:val="TableParagraph"/>
              <w:jc w:val="center"/>
            </w:pPr>
            <w:r w:rsidRPr="005B73FF">
              <w:t>Doç. Dr. Ertuğrul Düzgün</w:t>
            </w:r>
          </w:p>
        </w:tc>
        <w:tc>
          <w:tcPr>
            <w:tcW w:w="3079" w:type="dxa"/>
            <w:shd w:val="clear" w:color="auto" w:fill="FFFFFF" w:themeFill="background1"/>
            <w:vAlign w:val="center"/>
          </w:tcPr>
          <w:p w14:paraId="7D9167FF" w14:textId="39E3AA61" w:rsidR="00CD264F" w:rsidRPr="005B73FF" w:rsidRDefault="00C33B83" w:rsidP="00CD264F">
            <w:pPr>
              <w:pStyle w:val="TableParagraph"/>
              <w:jc w:val="center"/>
            </w:pPr>
            <w:r w:rsidRPr="005B73FF">
              <w:t>Arş. Gör. Seda Çiçekli Ayyıldız</w:t>
            </w:r>
          </w:p>
        </w:tc>
      </w:tr>
      <w:tr w:rsidR="001C375B" w:rsidRPr="00450F2D" w14:paraId="723D0683" w14:textId="4E4F8A76" w:rsidTr="005B73FF">
        <w:trPr>
          <w:trHeight w:val="422"/>
          <w:jc w:val="center"/>
        </w:trPr>
        <w:tc>
          <w:tcPr>
            <w:tcW w:w="3428" w:type="dxa"/>
            <w:shd w:val="clear" w:color="auto" w:fill="FFFFFF" w:themeFill="background1"/>
            <w:noWrap/>
            <w:vAlign w:val="center"/>
          </w:tcPr>
          <w:p w14:paraId="681FD8BA" w14:textId="30AEE295" w:rsidR="001C375B" w:rsidRPr="005B73FF" w:rsidRDefault="001C375B" w:rsidP="001C375B">
            <w:pPr>
              <w:pStyle w:val="TableParagraph"/>
              <w:spacing w:before="14" w:line="218" w:lineRule="auto"/>
              <w:ind w:left="18"/>
              <w:jc w:val="center"/>
              <w:rPr>
                <w:b/>
              </w:rPr>
            </w:pPr>
            <w:r w:rsidRPr="005B73FF">
              <w:t xml:space="preserve">Seyahat </w:t>
            </w:r>
            <w:proofErr w:type="spellStart"/>
            <w:r w:rsidRPr="005B73FF">
              <w:t>Acentacılığı</w:t>
            </w:r>
            <w:proofErr w:type="spellEnd"/>
            <w:r w:rsidRPr="005B73FF">
              <w:t xml:space="preserve"> ve Tur Operatörlüğü</w:t>
            </w:r>
          </w:p>
        </w:tc>
        <w:tc>
          <w:tcPr>
            <w:tcW w:w="1242" w:type="dxa"/>
            <w:shd w:val="clear" w:color="auto" w:fill="FFFFFF" w:themeFill="background1"/>
            <w:noWrap/>
            <w:vAlign w:val="center"/>
          </w:tcPr>
          <w:p w14:paraId="28CA36A8" w14:textId="45D5919D" w:rsidR="001C375B" w:rsidRPr="005B73FF" w:rsidRDefault="00C33B83" w:rsidP="001C37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16.04.2024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14:paraId="709F91C3" w14:textId="684099B1" w:rsidR="001C375B" w:rsidRPr="005B73FF" w:rsidRDefault="00C33B83" w:rsidP="001C37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10:30</w:t>
            </w:r>
          </w:p>
        </w:tc>
        <w:tc>
          <w:tcPr>
            <w:tcW w:w="2583" w:type="dxa"/>
            <w:shd w:val="clear" w:color="auto" w:fill="FFFFFF" w:themeFill="background1"/>
            <w:noWrap/>
            <w:vAlign w:val="center"/>
          </w:tcPr>
          <w:p w14:paraId="252328EC" w14:textId="76AD8F8C" w:rsidR="001C375B" w:rsidRPr="005B73FF" w:rsidRDefault="00C33B83" w:rsidP="001C37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Z33</w:t>
            </w:r>
          </w:p>
        </w:tc>
        <w:tc>
          <w:tcPr>
            <w:tcW w:w="2662" w:type="dxa"/>
            <w:shd w:val="clear" w:color="auto" w:fill="FFFFFF" w:themeFill="background1"/>
            <w:vAlign w:val="center"/>
          </w:tcPr>
          <w:p w14:paraId="5131BE3E" w14:textId="0AEDE6BB" w:rsidR="001C375B" w:rsidRPr="005B73FF" w:rsidRDefault="000C3D00" w:rsidP="001C375B">
            <w:pPr>
              <w:pStyle w:val="TableParagraph"/>
              <w:jc w:val="center"/>
            </w:pPr>
            <w:r w:rsidRPr="005B73FF">
              <w:t>Dr. Öğr. Üyesi İsa Bayhan</w:t>
            </w:r>
          </w:p>
        </w:tc>
        <w:tc>
          <w:tcPr>
            <w:tcW w:w="3079" w:type="dxa"/>
            <w:shd w:val="clear" w:color="auto" w:fill="FFFFFF" w:themeFill="background1"/>
            <w:vAlign w:val="center"/>
          </w:tcPr>
          <w:p w14:paraId="5C7FAF33" w14:textId="77777777" w:rsidR="001C375B" w:rsidRPr="005B73FF" w:rsidRDefault="001C375B" w:rsidP="001C375B">
            <w:pPr>
              <w:pStyle w:val="TableParagraph"/>
              <w:jc w:val="center"/>
            </w:pPr>
          </w:p>
        </w:tc>
      </w:tr>
      <w:tr w:rsidR="000C3D00" w:rsidRPr="00450F2D" w14:paraId="0498A491" w14:textId="29712BAB" w:rsidTr="005B73FF">
        <w:trPr>
          <w:trHeight w:val="422"/>
          <w:jc w:val="center"/>
        </w:trPr>
        <w:tc>
          <w:tcPr>
            <w:tcW w:w="3428" w:type="dxa"/>
            <w:shd w:val="clear" w:color="auto" w:fill="FFFFFF" w:themeFill="background1"/>
            <w:noWrap/>
            <w:vAlign w:val="center"/>
          </w:tcPr>
          <w:p w14:paraId="2A2FC202" w14:textId="168AD97A" w:rsidR="000C3D00" w:rsidRPr="005B73FF" w:rsidRDefault="000C3D00" w:rsidP="000C3D00">
            <w:pPr>
              <w:pStyle w:val="TableParagraph"/>
              <w:jc w:val="center"/>
              <w:rPr>
                <w:b/>
              </w:rPr>
            </w:pPr>
            <w:r w:rsidRPr="005B73FF">
              <w:t>Genel Sağlık Bilgisi ve İlk Yardım</w:t>
            </w:r>
          </w:p>
        </w:tc>
        <w:tc>
          <w:tcPr>
            <w:tcW w:w="1242" w:type="dxa"/>
            <w:shd w:val="clear" w:color="auto" w:fill="FFFFFF" w:themeFill="background1"/>
            <w:noWrap/>
            <w:vAlign w:val="center"/>
          </w:tcPr>
          <w:p w14:paraId="0532884B" w14:textId="67C5CEFF" w:rsidR="000C3D00" w:rsidRPr="005B73FF" w:rsidRDefault="000C3D00" w:rsidP="000C3D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hAnsi="Times New Roman" w:cs="Times New Roman"/>
              </w:rPr>
              <w:t xml:space="preserve">19.04.2024 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14:paraId="7EA3563F" w14:textId="2AA2F6E3" w:rsidR="000C3D00" w:rsidRPr="005B73FF" w:rsidRDefault="000C3D00" w:rsidP="000C3D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hAnsi="Times New Roman" w:cs="Times New Roman"/>
              </w:rPr>
              <w:t>15.00</w:t>
            </w:r>
          </w:p>
        </w:tc>
        <w:tc>
          <w:tcPr>
            <w:tcW w:w="2583" w:type="dxa"/>
            <w:shd w:val="clear" w:color="auto" w:fill="FFFFFF" w:themeFill="background1"/>
            <w:noWrap/>
            <w:vAlign w:val="center"/>
          </w:tcPr>
          <w:p w14:paraId="748924CF" w14:textId="76757B77" w:rsidR="000C3D00" w:rsidRPr="005B73FF" w:rsidRDefault="00C33B83" w:rsidP="000C3D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Morfoloji B</w:t>
            </w: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inası</w:t>
            </w: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/Derslik 1</w:t>
            </w:r>
          </w:p>
        </w:tc>
        <w:tc>
          <w:tcPr>
            <w:tcW w:w="2662" w:type="dxa"/>
            <w:shd w:val="clear" w:color="auto" w:fill="FFFFFF" w:themeFill="background1"/>
            <w:vAlign w:val="center"/>
          </w:tcPr>
          <w:p w14:paraId="7A475B9F" w14:textId="2AFBF67C" w:rsidR="000C3D00" w:rsidRPr="005B73FF" w:rsidRDefault="000C3D00" w:rsidP="000C3D00">
            <w:pPr>
              <w:pStyle w:val="TableParagraph"/>
              <w:jc w:val="center"/>
            </w:pPr>
            <w:r w:rsidRPr="005B73FF">
              <w:t xml:space="preserve">Dr. Necati </w:t>
            </w:r>
            <w:proofErr w:type="spellStart"/>
            <w:r w:rsidRPr="005B73FF">
              <w:t>B</w:t>
            </w:r>
            <w:r w:rsidR="00132A8C" w:rsidRPr="005B73FF">
              <w:t>ükecik</w:t>
            </w:r>
            <w:proofErr w:type="spellEnd"/>
          </w:p>
        </w:tc>
        <w:tc>
          <w:tcPr>
            <w:tcW w:w="3079" w:type="dxa"/>
            <w:shd w:val="clear" w:color="auto" w:fill="FFFFFF" w:themeFill="background1"/>
            <w:vAlign w:val="center"/>
          </w:tcPr>
          <w:p w14:paraId="75A5076D" w14:textId="1529930C" w:rsidR="000C3D00" w:rsidRPr="005B73FF" w:rsidRDefault="000C3D00" w:rsidP="000C3D00">
            <w:pPr>
              <w:pStyle w:val="TableParagraph"/>
              <w:jc w:val="center"/>
            </w:pPr>
          </w:p>
        </w:tc>
      </w:tr>
      <w:tr w:rsidR="000C3D00" w:rsidRPr="00450F2D" w14:paraId="60492F18" w14:textId="571AC54D" w:rsidTr="005B73FF">
        <w:trPr>
          <w:trHeight w:val="422"/>
          <w:jc w:val="center"/>
        </w:trPr>
        <w:tc>
          <w:tcPr>
            <w:tcW w:w="3428" w:type="dxa"/>
            <w:shd w:val="clear" w:color="auto" w:fill="FFFFFF" w:themeFill="background1"/>
            <w:noWrap/>
            <w:vAlign w:val="center"/>
          </w:tcPr>
          <w:p w14:paraId="6EEE1495" w14:textId="121F8CDB" w:rsidR="000C3D00" w:rsidRPr="005B73FF" w:rsidRDefault="000C3D00" w:rsidP="000C3D00">
            <w:pPr>
              <w:pStyle w:val="TableParagraph"/>
              <w:jc w:val="center"/>
              <w:rPr>
                <w:b/>
              </w:rPr>
            </w:pPr>
            <w:r w:rsidRPr="005B73FF">
              <w:t>Temel Hukuk</w:t>
            </w:r>
          </w:p>
        </w:tc>
        <w:tc>
          <w:tcPr>
            <w:tcW w:w="1242" w:type="dxa"/>
            <w:shd w:val="clear" w:color="auto" w:fill="FFFFFF" w:themeFill="background1"/>
            <w:noWrap/>
            <w:vAlign w:val="center"/>
          </w:tcPr>
          <w:p w14:paraId="3E988407" w14:textId="503813CC" w:rsidR="000C3D00" w:rsidRPr="005B73FF" w:rsidRDefault="00C33B83" w:rsidP="000C3D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17.04.2024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14:paraId="7C0DC998" w14:textId="6B63D4AC" w:rsidR="000C3D00" w:rsidRPr="005B73FF" w:rsidRDefault="00C33B83" w:rsidP="000C3D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13:00</w:t>
            </w:r>
          </w:p>
        </w:tc>
        <w:tc>
          <w:tcPr>
            <w:tcW w:w="2583" w:type="dxa"/>
            <w:shd w:val="clear" w:color="auto" w:fill="FFFFFF" w:themeFill="background1"/>
            <w:noWrap/>
            <w:vAlign w:val="center"/>
          </w:tcPr>
          <w:p w14:paraId="5270B676" w14:textId="25C8FBC2" w:rsidR="000C3D00" w:rsidRPr="005B73FF" w:rsidRDefault="00C33B83" w:rsidP="000C3D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B136</w:t>
            </w:r>
          </w:p>
        </w:tc>
        <w:tc>
          <w:tcPr>
            <w:tcW w:w="2662" w:type="dxa"/>
            <w:shd w:val="clear" w:color="auto" w:fill="FFFFFF" w:themeFill="background1"/>
            <w:vAlign w:val="center"/>
          </w:tcPr>
          <w:p w14:paraId="038FF5B0" w14:textId="3428F6F2" w:rsidR="000C3D00" w:rsidRPr="005B73FF" w:rsidRDefault="000C3D00" w:rsidP="000C3D00">
            <w:pPr>
              <w:pStyle w:val="TableParagraph"/>
              <w:jc w:val="center"/>
            </w:pPr>
            <w:r w:rsidRPr="005B73FF">
              <w:t>Dr. Öğr. Üyesi İsa Bayhan</w:t>
            </w:r>
          </w:p>
        </w:tc>
        <w:tc>
          <w:tcPr>
            <w:tcW w:w="3079" w:type="dxa"/>
            <w:shd w:val="clear" w:color="auto" w:fill="FFFFFF" w:themeFill="background1"/>
            <w:vAlign w:val="center"/>
          </w:tcPr>
          <w:p w14:paraId="390FF99C" w14:textId="77777777" w:rsidR="000C3D00" w:rsidRPr="005B73FF" w:rsidRDefault="000C3D00" w:rsidP="000C3D00">
            <w:pPr>
              <w:pStyle w:val="TableParagraph"/>
              <w:jc w:val="center"/>
            </w:pPr>
          </w:p>
        </w:tc>
      </w:tr>
      <w:tr w:rsidR="000C3D00" w:rsidRPr="00450F2D" w14:paraId="6B94667C" w14:textId="34E798F5" w:rsidTr="005B73FF">
        <w:trPr>
          <w:trHeight w:val="422"/>
          <w:jc w:val="center"/>
        </w:trPr>
        <w:tc>
          <w:tcPr>
            <w:tcW w:w="3428" w:type="dxa"/>
            <w:shd w:val="clear" w:color="auto" w:fill="FFFFFF" w:themeFill="background1"/>
            <w:noWrap/>
            <w:vAlign w:val="center"/>
          </w:tcPr>
          <w:p w14:paraId="72A087F4" w14:textId="7EEBD140" w:rsidR="000C3D00" w:rsidRPr="005B73FF" w:rsidRDefault="000C3D00" w:rsidP="000C3D00">
            <w:pPr>
              <w:pStyle w:val="TableParagraph"/>
              <w:spacing w:before="6" w:line="247" w:lineRule="auto"/>
              <w:ind w:left="18"/>
              <w:jc w:val="center"/>
              <w:rPr>
                <w:b/>
              </w:rPr>
            </w:pPr>
            <w:r w:rsidRPr="005B73FF">
              <w:t>Toplumsal İlişkiler ve Çoğulculuk</w:t>
            </w:r>
          </w:p>
        </w:tc>
        <w:tc>
          <w:tcPr>
            <w:tcW w:w="1242" w:type="dxa"/>
            <w:shd w:val="clear" w:color="auto" w:fill="FFFFFF" w:themeFill="background1"/>
            <w:noWrap/>
            <w:vAlign w:val="center"/>
          </w:tcPr>
          <w:p w14:paraId="138C8C7C" w14:textId="245976C6" w:rsidR="000C3D00" w:rsidRPr="005B73FF" w:rsidRDefault="00C33B83" w:rsidP="000C3D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17.04.2024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14:paraId="11F639CE" w14:textId="1D7CE2E8" w:rsidR="000C3D00" w:rsidRPr="005B73FF" w:rsidRDefault="00C33B83" w:rsidP="000C3D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15:00</w:t>
            </w:r>
          </w:p>
        </w:tc>
        <w:tc>
          <w:tcPr>
            <w:tcW w:w="2583" w:type="dxa"/>
            <w:shd w:val="clear" w:color="auto" w:fill="FFFFFF" w:themeFill="background1"/>
            <w:noWrap/>
            <w:vAlign w:val="center"/>
          </w:tcPr>
          <w:p w14:paraId="5D25A108" w14:textId="1CE23094" w:rsidR="000C3D00" w:rsidRPr="005B73FF" w:rsidRDefault="00C33B83" w:rsidP="000C3D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B136</w:t>
            </w:r>
          </w:p>
        </w:tc>
        <w:tc>
          <w:tcPr>
            <w:tcW w:w="2662" w:type="dxa"/>
            <w:shd w:val="clear" w:color="auto" w:fill="FFFFFF" w:themeFill="background1"/>
            <w:vAlign w:val="center"/>
          </w:tcPr>
          <w:p w14:paraId="25E90296" w14:textId="315CF91B" w:rsidR="000C3D00" w:rsidRPr="005B73FF" w:rsidRDefault="000C3D00" w:rsidP="000C3D00">
            <w:pPr>
              <w:pStyle w:val="TableParagraph"/>
              <w:jc w:val="center"/>
            </w:pPr>
            <w:r w:rsidRPr="005B73FF">
              <w:t>Dr. Öğr. Üyesi İsa Bayhan</w:t>
            </w:r>
          </w:p>
        </w:tc>
        <w:tc>
          <w:tcPr>
            <w:tcW w:w="3079" w:type="dxa"/>
            <w:shd w:val="clear" w:color="auto" w:fill="FFFFFF" w:themeFill="background1"/>
            <w:vAlign w:val="center"/>
          </w:tcPr>
          <w:p w14:paraId="33E3CD31" w14:textId="77777777" w:rsidR="000C3D00" w:rsidRPr="005B73FF" w:rsidRDefault="000C3D00" w:rsidP="000C3D00">
            <w:pPr>
              <w:pStyle w:val="TableParagraph"/>
              <w:jc w:val="center"/>
            </w:pPr>
          </w:p>
        </w:tc>
      </w:tr>
      <w:tr w:rsidR="001C375B" w:rsidRPr="00450F2D" w14:paraId="21A6A1D0" w14:textId="454390A4" w:rsidTr="005B73FF">
        <w:trPr>
          <w:trHeight w:val="422"/>
          <w:jc w:val="center"/>
        </w:trPr>
        <w:tc>
          <w:tcPr>
            <w:tcW w:w="3428" w:type="dxa"/>
            <w:shd w:val="clear" w:color="auto" w:fill="FFFFFF" w:themeFill="background1"/>
            <w:noWrap/>
            <w:vAlign w:val="center"/>
          </w:tcPr>
          <w:p w14:paraId="372CA533" w14:textId="5024CD87" w:rsidR="001C375B" w:rsidRPr="005B73FF" w:rsidRDefault="001C375B" w:rsidP="001C375B">
            <w:pPr>
              <w:pStyle w:val="TableParagraph"/>
              <w:spacing w:before="14" w:line="218" w:lineRule="auto"/>
              <w:ind w:left="18"/>
              <w:jc w:val="center"/>
              <w:rPr>
                <w:b/>
              </w:rPr>
            </w:pPr>
            <w:r w:rsidRPr="005B73FF">
              <w:t xml:space="preserve">Atatürk İlkeleri ve </w:t>
            </w:r>
            <w:proofErr w:type="spellStart"/>
            <w:r w:rsidRPr="005B73FF">
              <w:t>İnkilap</w:t>
            </w:r>
            <w:proofErr w:type="spellEnd"/>
            <w:r w:rsidRPr="005B73FF">
              <w:t xml:space="preserve"> Tarihi II</w:t>
            </w:r>
          </w:p>
        </w:tc>
        <w:tc>
          <w:tcPr>
            <w:tcW w:w="1242" w:type="dxa"/>
            <w:shd w:val="clear" w:color="auto" w:fill="FFFFFF" w:themeFill="background1"/>
            <w:noWrap/>
            <w:vAlign w:val="center"/>
          </w:tcPr>
          <w:p w14:paraId="46CA5CA2" w14:textId="6331178E" w:rsidR="001C375B" w:rsidRPr="005B73FF" w:rsidRDefault="001C375B" w:rsidP="001C37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hAnsi="Times New Roman" w:cs="Times New Roman"/>
              </w:rPr>
              <w:t xml:space="preserve">18.04.2024 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14:paraId="5C509B26" w14:textId="108CB92D" w:rsidR="001C375B" w:rsidRPr="005B73FF" w:rsidRDefault="001C375B" w:rsidP="001C37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hAnsi="Times New Roman" w:cs="Times New Roman"/>
              </w:rPr>
              <w:t>1</w:t>
            </w:r>
            <w:r w:rsidR="00C33B83" w:rsidRPr="005B73FF">
              <w:rPr>
                <w:rFonts w:ascii="Times New Roman" w:hAnsi="Times New Roman" w:cs="Times New Roman"/>
              </w:rPr>
              <w:t>4</w:t>
            </w:r>
            <w:r w:rsidR="00752E5A">
              <w:rPr>
                <w:rFonts w:ascii="Times New Roman" w:hAnsi="Times New Roman" w:cs="Times New Roman"/>
              </w:rPr>
              <w:t>:</w:t>
            </w:r>
            <w:r w:rsidR="00C33B83" w:rsidRPr="005B73FF">
              <w:rPr>
                <w:rFonts w:ascii="Times New Roman" w:hAnsi="Times New Roman" w:cs="Times New Roman"/>
              </w:rPr>
              <w:t>0</w:t>
            </w:r>
            <w:r w:rsidRPr="005B73F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583" w:type="dxa"/>
            <w:shd w:val="clear" w:color="auto" w:fill="FFFFFF" w:themeFill="background1"/>
            <w:noWrap/>
            <w:vAlign w:val="center"/>
          </w:tcPr>
          <w:p w14:paraId="591685BE" w14:textId="2E55DCCF" w:rsidR="001C375B" w:rsidRPr="005B73FF" w:rsidRDefault="00C33B83" w:rsidP="001C37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Z33</w:t>
            </w:r>
          </w:p>
        </w:tc>
        <w:tc>
          <w:tcPr>
            <w:tcW w:w="2662" w:type="dxa"/>
            <w:shd w:val="clear" w:color="auto" w:fill="FFFFFF" w:themeFill="background1"/>
            <w:vAlign w:val="center"/>
          </w:tcPr>
          <w:p w14:paraId="785BC388" w14:textId="7DC5C173" w:rsidR="001C375B" w:rsidRPr="005B73FF" w:rsidRDefault="000C3D00" w:rsidP="001C375B">
            <w:pPr>
              <w:pStyle w:val="TableParagraph"/>
              <w:jc w:val="center"/>
            </w:pPr>
            <w:r w:rsidRPr="005B73FF">
              <w:t>Öğr. Gör. Dr. Serdar K</w:t>
            </w:r>
            <w:r w:rsidR="00132A8C" w:rsidRPr="005B73FF">
              <w:t>ara</w:t>
            </w:r>
          </w:p>
        </w:tc>
        <w:tc>
          <w:tcPr>
            <w:tcW w:w="3079" w:type="dxa"/>
            <w:shd w:val="clear" w:color="auto" w:fill="FFFFFF" w:themeFill="background1"/>
            <w:vAlign w:val="center"/>
          </w:tcPr>
          <w:p w14:paraId="4C10B420" w14:textId="492DEBEE" w:rsidR="001C375B" w:rsidRPr="005B73FF" w:rsidRDefault="001C375B" w:rsidP="001C375B">
            <w:pPr>
              <w:pStyle w:val="TableParagraph"/>
              <w:jc w:val="center"/>
            </w:pPr>
          </w:p>
        </w:tc>
      </w:tr>
      <w:tr w:rsidR="001C375B" w:rsidRPr="00450F2D" w14:paraId="731B904E" w14:textId="37DB1395" w:rsidTr="005B73FF">
        <w:trPr>
          <w:trHeight w:val="422"/>
          <w:jc w:val="center"/>
        </w:trPr>
        <w:tc>
          <w:tcPr>
            <w:tcW w:w="3428" w:type="dxa"/>
            <w:shd w:val="clear" w:color="auto" w:fill="FFFFFF" w:themeFill="background1"/>
            <w:noWrap/>
            <w:vAlign w:val="center"/>
          </w:tcPr>
          <w:p w14:paraId="109A736B" w14:textId="2EED862A" w:rsidR="001C375B" w:rsidRPr="005B73FF" w:rsidRDefault="001C375B" w:rsidP="001C375B">
            <w:pPr>
              <w:pStyle w:val="TableParagraph"/>
              <w:spacing w:before="6" w:line="247" w:lineRule="auto"/>
              <w:ind w:left="18"/>
              <w:jc w:val="center"/>
              <w:rPr>
                <w:b/>
              </w:rPr>
            </w:pPr>
            <w:r w:rsidRPr="005B73FF">
              <w:t>Türk Dili II</w:t>
            </w:r>
          </w:p>
        </w:tc>
        <w:tc>
          <w:tcPr>
            <w:tcW w:w="1242" w:type="dxa"/>
            <w:shd w:val="clear" w:color="auto" w:fill="FFFFFF" w:themeFill="background1"/>
            <w:noWrap/>
            <w:vAlign w:val="center"/>
          </w:tcPr>
          <w:p w14:paraId="104A94F5" w14:textId="1A627EE7" w:rsidR="001C375B" w:rsidRPr="005B73FF" w:rsidRDefault="001C375B" w:rsidP="001C37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hAnsi="Times New Roman" w:cs="Times New Roman"/>
              </w:rPr>
              <w:t xml:space="preserve">18.04.2024 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14:paraId="1841409D" w14:textId="3D5FB1F9" w:rsidR="001C375B" w:rsidRPr="005B73FF" w:rsidRDefault="001C375B" w:rsidP="001C37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hAnsi="Times New Roman" w:cs="Times New Roman"/>
              </w:rPr>
              <w:t>15</w:t>
            </w:r>
            <w:r w:rsidR="00752E5A">
              <w:rPr>
                <w:rFonts w:ascii="Times New Roman" w:hAnsi="Times New Roman" w:cs="Times New Roman"/>
              </w:rPr>
              <w:t>:</w:t>
            </w:r>
            <w:r w:rsidRPr="005B73FF"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2583" w:type="dxa"/>
            <w:shd w:val="clear" w:color="auto" w:fill="FFFFFF" w:themeFill="background1"/>
            <w:noWrap/>
            <w:vAlign w:val="center"/>
          </w:tcPr>
          <w:p w14:paraId="53A7F3FD" w14:textId="7158C978" w:rsidR="001C375B" w:rsidRPr="005B73FF" w:rsidRDefault="00C33B83" w:rsidP="001C37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Z33</w:t>
            </w:r>
          </w:p>
        </w:tc>
        <w:tc>
          <w:tcPr>
            <w:tcW w:w="2662" w:type="dxa"/>
            <w:shd w:val="clear" w:color="auto" w:fill="FFFFFF" w:themeFill="background1"/>
            <w:vAlign w:val="center"/>
          </w:tcPr>
          <w:p w14:paraId="22AE3876" w14:textId="522D56C7" w:rsidR="001C375B" w:rsidRPr="005B73FF" w:rsidRDefault="001C375B" w:rsidP="001C375B">
            <w:pPr>
              <w:pStyle w:val="TableParagraph"/>
              <w:jc w:val="center"/>
            </w:pPr>
            <w:r w:rsidRPr="005B73FF">
              <w:t>Öğr. Gör. Meliha Işık</w:t>
            </w:r>
          </w:p>
        </w:tc>
        <w:tc>
          <w:tcPr>
            <w:tcW w:w="3079" w:type="dxa"/>
            <w:shd w:val="clear" w:color="auto" w:fill="FFFFFF" w:themeFill="background1"/>
            <w:vAlign w:val="center"/>
          </w:tcPr>
          <w:p w14:paraId="6A8AFA71" w14:textId="76FAEEA0" w:rsidR="001C375B" w:rsidRPr="005B73FF" w:rsidRDefault="001C375B" w:rsidP="001C375B">
            <w:pPr>
              <w:pStyle w:val="TableParagraph"/>
              <w:jc w:val="center"/>
            </w:pPr>
          </w:p>
        </w:tc>
      </w:tr>
    </w:tbl>
    <w:tbl>
      <w:tblPr>
        <w:tblpPr w:leftFromText="141" w:rightFromText="141" w:vertAnchor="text" w:horzAnchor="margin" w:tblpXSpec="center" w:tblpY="14"/>
        <w:tblW w:w="1398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92"/>
        <w:gridCol w:w="1276"/>
        <w:gridCol w:w="1045"/>
        <w:gridCol w:w="2499"/>
        <w:gridCol w:w="2977"/>
        <w:gridCol w:w="2795"/>
      </w:tblGrid>
      <w:tr w:rsidR="005C02E5" w:rsidRPr="00450F2D" w14:paraId="1C2D1F77" w14:textId="69E9EDBA" w:rsidTr="004467A3">
        <w:trPr>
          <w:trHeight w:val="422"/>
        </w:trPr>
        <w:tc>
          <w:tcPr>
            <w:tcW w:w="33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045850EC" w14:textId="77777777" w:rsidR="005C02E5" w:rsidRPr="00450F2D" w:rsidRDefault="005C02E5" w:rsidP="002374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450F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2. SINIF</w:t>
            </w:r>
          </w:p>
        </w:tc>
        <w:tc>
          <w:tcPr>
            <w:tcW w:w="232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4B252C39" w14:textId="7ACF75EA" w:rsidR="005C02E5" w:rsidRPr="00450F2D" w:rsidRDefault="005C02E5" w:rsidP="002374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450F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Vize Sınavı Tarihi ve Saati </w:t>
            </w:r>
          </w:p>
        </w:tc>
        <w:tc>
          <w:tcPr>
            <w:tcW w:w="24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6C1E7347" w14:textId="6C42F007" w:rsidR="005C02E5" w:rsidRPr="00450F2D" w:rsidRDefault="00264B49" w:rsidP="002374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ınav Yeri</w:t>
            </w:r>
          </w:p>
        </w:tc>
        <w:tc>
          <w:tcPr>
            <w:tcW w:w="29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67394C33" w14:textId="77777777" w:rsidR="005C02E5" w:rsidRPr="00450F2D" w:rsidRDefault="005C02E5" w:rsidP="002374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450F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tim Elemanı</w:t>
            </w:r>
          </w:p>
        </w:tc>
        <w:tc>
          <w:tcPr>
            <w:tcW w:w="27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4E51FA1F" w14:textId="77777777" w:rsidR="005C02E5" w:rsidRPr="00450F2D" w:rsidRDefault="005C02E5" w:rsidP="002374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</w:tr>
      <w:tr w:rsidR="00132A8C" w:rsidRPr="00450F2D" w14:paraId="5E0005ED" w14:textId="39F55346" w:rsidTr="005B73FF">
        <w:trPr>
          <w:trHeight w:val="422"/>
        </w:trPr>
        <w:tc>
          <w:tcPr>
            <w:tcW w:w="33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A1CD108" w14:textId="5A987D9F" w:rsidR="00132A8C" w:rsidRPr="005B73FF" w:rsidRDefault="00132A8C" w:rsidP="00132A8C">
            <w:pPr>
              <w:pStyle w:val="TableParagraph"/>
              <w:spacing w:before="14" w:line="218" w:lineRule="auto"/>
              <w:ind w:left="18" w:hanging="18"/>
              <w:jc w:val="center"/>
              <w:rPr>
                <w:b/>
              </w:rPr>
            </w:pPr>
            <w:r w:rsidRPr="005B73FF">
              <w:t>İngilizce Becerileri IV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E8BC73F" w14:textId="1E3CF123" w:rsidR="00132A8C" w:rsidRPr="005B73FF" w:rsidRDefault="00132A8C" w:rsidP="00132A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19.04.2024</w:t>
            </w:r>
          </w:p>
        </w:tc>
        <w:tc>
          <w:tcPr>
            <w:tcW w:w="10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3677D3A" w14:textId="14DE15D2" w:rsidR="00132A8C" w:rsidRPr="005B73FF" w:rsidRDefault="00132A8C" w:rsidP="00132A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1</w:t>
            </w:r>
            <w:r w:rsidR="00136AB7" w:rsidRPr="005B73FF">
              <w:rPr>
                <w:rFonts w:ascii="Times New Roman" w:eastAsia="Times New Roman" w:hAnsi="Times New Roman" w:cs="Times New Roman"/>
                <w:lang w:eastAsia="tr-TR"/>
              </w:rPr>
              <w:t>4</w:t>
            </w: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:00</w:t>
            </w:r>
          </w:p>
        </w:tc>
        <w:tc>
          <w:tcPr>
            <w:tcW w:w="24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543BDC88" w14:textId="693080BB" w:rsidR="00132A8C" w:rsidRPr="005B73FF" w:rsidRDefault="00C33B83" w:rsidP="00132A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Derslik B06-Z33</w:t>
            </w:r>
          </w:p>
        </w:tc>
        <w:tc>
          <w:tcPr>
            <w:tcW w:w="577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388805F" w14:textId="50882E8C" w:rsidR="00132A8C" w:rsidRPr="005B73FF" w:rsidRDefault="00132A8C" w:rsidP="00132A8C">
            <w:pPr>
              <w:pStyle w:val="TableParagraph"/>
              <w:jc w:val="center"/>
            </w:pPr>
            <w:r w:rsidRPr="005B73FF">
              <w:t xml:space="preserve">Öğr. Gör. H. Cansu Şahin- Öğr. Gör. </w:t>
            </w:r>
            <w:proofErr w:type="spellStart"/>
            <w:r w:rsidRPr="005B73FF">
              <w:t>Dilda</w:t>
            </w:r>
            <w:proofErr w:type="spellEnd"/>
            <w:r w:rsidRPr="005B73FF">
              <w:t xml:space="preserve"> Göçmen Çelik- </w:t>
            </w:r>
            <w:r w:rsidRPr="005B73FF">
              <w:t xml:space="preserve">Öğr. </w:t>
            </w:r>
            <w:r w:rsidRPr="005B73FF">
              <w:t xml:space="preserve">Gör. </w:t>
            </w:r>
            <w:proofErr w:type="spellStart"/>
            <w:r w:rsidRPr="005B73FF">
              <w:t>Mahlagha</w:t>
            </w:r>
            <w:proofErr w:type="spellEnd"/>
            <w:r w:rsidRPr="005B73FF">
              <w:t xml:space="preserve"> K. </w:t>
            </w:r>
            <w:proofErr w:type="spellStart"/>
            <w:r w:rsidRPr="005B73FF">
              <w:t>Goshtasb</w:t>
            </w:r>
            <w:proofErr w:type="spellEnd"/>
          </w:p>
        </w:tc>
      </w:tr>
      <w:tr w:rsidR="001C375B" w:rsidRPr="00450F2D" w14:paraId="4F54B109" w14:textId="76B16B1D" w:rsidTr="005B73FF">
        <w:trPr>
          <w:trHeight w:val="422"/>
        </w:trPr>
        <w:tc>
          <w:tcPr>
            <w:tcW w:w="33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1F047E3" w14:textId="7F605805" w:rsidR="001C375B" w:rsidRPr="005B73FF" w:rsidRDefault="000C3D00" w:rsidP="001C375B">
            <w:pPr>
              <w:pStyle w:val="TableParagraph"/>
              <w:spacing w:before="14" w:line="218" w:lineRule="auto"/>
              <w:ind w:left="18"/>
              <w:jc w:val="center"/>
              <w:rPr>
                <w:b/>
              </w:rPr>
            </w:pPr>
            <w:r w:rsidRPr="005B73FF">
              <w:t>Rusça II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63480D8B" w14:textId="1F8FFE15" w:rsidR="001C375B" w:rsidRPr="005B73FF" w:rsidRDefault="001F20B6" w:rsidP="001C37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15.04.2024</w:t>
            </w:r>
          </w:p>
        </w:tc>
        <w:tc>
          <w:tcPr>
            <w:tcW w:w="10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E3C792B" w14:textId="0E3F5E2D" w:rsidR="001C375B" w:rsidRPr="005B73FF" w:rsidRDefault="001F20B6" w:rsidP="001C37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10:30</w:t>
            </w:r>
          </w:p>
        </w:tc>
        <w:tc>
          <w:tcPr>
            <w:tcW w:w="24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E9DF9CE" w14:textId="7E13B758" w:rsidR="001C375B" w:rsidRPr="005B73FF" w:rsidRDefault="001F20B6" w:rsidP="001C37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B135</w:t>
            </w:r>
          </w:p>
        </w:tc>
        <w:tc>
          <w:tcPr>
            <w:tcW w:w="29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D855684" w14:textId="3E91B9CB" w:rsidR="001C375B" w:rsidRPr="005B73FF" w:rsidRDefault="000C3D00" w:rsidP="001C375B">
            <w:pPr>
              <w:pStyle w:val="TableParagraph"/>
              <w:jc w:val="center"/>
            </w:pPr>
            <w:r w:rsidRPr="005B73FF">
              <w:t xml:space="preserve">Dr. Öğr. Üyesi Leyla </w:t>
            </w:r>
            <w:proofErr w:type="spellStart"/>
            <w:r w:rsidRPr="005B73FF">
              <w:t>Aliyeva</w:t>
            </w:r>
            <w:proofErr w:type="spellEnd"/>
          </w:p>
        </w:tc>
        <w:tc>
          <w:tcPr>
            <w:tcW w:w="27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F6736FE" w14:textId="77777777" w:rsidR="001C375B" w:rsidRPr="005B73FF" w:rsidRDefault="001C375B" w:rsidP="001C375B">
            <w:pPr>
              <w:pStyle w:val="TableParagraph"/>
              <w:jc w:val="center"/>
            </w:pPr>
          </w:p>
        </w:tc>
      </w:tr>
      <w:tr w:rsidR="001C375B" w:rsidRPr="00450F2D" w14:paraId="58672CC8" w14:textId="05B560B4" w:rsidTr="005B73FF">
        <w:trPr>
          <w:trHeight w:val="422"/>
        </w:trPr>
        <w:tc>
          <w:tcPr>
            <w:tcW w:w="33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7F18911D" w14:textId="53588868" w:rsidR="001C375B" w:rsidRPr="005B73FF" w:rsidRDefault="001C375B" w:rsidP="001C375B">
            <w:pPr>
              <w:pStyle w:val="TableParagraph"/>
              <w:spacing w:before="14" w:line="218" w:lineRule="auto"/>
              <w:ind w:left="18"/>
              <w:jc w:val="center"/>
              <w:rPr>
                <w:b/>
              </w:rPr>
            </w:pPr>
            <w:r w:rsidRPr="005B73FF">
              <w:t>Arkeoloji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6C84067C" w14:textId="16B0F901" w:rsidR="001C375B" w:rsidRPr="005B73FF" w:rsidRDefault="001C375B" w:rsidP="001C37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hAnsi="Times New Roman" w:cs="Times New Roman"/>
              </w:rPr>
              <w:t>16.04.2024</w:t>
            </w:r>
          </w:p>
        </w:tc>
        <w:tc>
          <w:tcPr>
            <w:tcW w:w="10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1FF9B41E" w14:textId="4384EC25" w:rsidR="001C375B" w:rsidRPr="005B73FF" w:rsidRDefault="001C375B" w:rsidP="001C37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hAnsi="Times New Roman" w:cs="Times New Roman"/>
              </w:rPr>
              <w:t>09:30</w:t>
            </w:r>
          </w:p>
        </w:tc>
        <w:tc>
          <w:tcPr>
            <w:tcW w:w="24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97F9A1F" w14:textId="3F075F9A" w:rsidR="001C375B" w:rsidRPr="005B73FF" w:rsidRDefault="0040091C" w:rsidP="001C37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B132</w:t>
            </w:r>
          </w:p>
        </w:tc>
        <w:tc>
          <w:tcPr>
            <w:tcW w:w="29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F486C15" w14:textId="5A628B04" w:rsidR="001C375B" w:rsidRPr="005B73FF" w:rsidRDefault="000C3D00" w:rsidP="001C375B">
            <w:pPr>
              <w:pStyle w:val="TableParagraph"/>
              <w:jc w:val="center"/>
            </w:pPr>
            <w:r w:rsidRPr="005B73FF">
              <w:t>Doç. Dr. Hande Akyurt Kurnaz</w:t>
            </w:r>
          </w:p>
        </w:tc>
        <w:tc>
          <w:tcPr>
            <w:tcW w:w="27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A4B963C" w14:textId="13A163F8" w:rsidR="001C375B" w:rsidRPr="005B73FF" w:rsidRDefault="001C375B" w:rsidP="001C375B">
            <w:pPr>
              <w:pStyle w:val="TableParagraph"/>
              <w:jc w:val="center"/>
            </w:pPr>
          </w:p>
        </w:tc>
      </w:tr>
      <w:tr w:rsidR="001C375B" w:rsidRPr="00450F2D" w14:paraId="77AE38B0" w14:textId="60CF4227" w:rsidTr="005B73FF">
        <w:trPr>
          <w:trHeight w:val="422"/>
        </w:trPr>
        <w:tc>
          <w:tcPr>
            <w:tcW w:w="33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92DD59E" w14:textId="0675CDCF" w:rsidR="001C375B" w:rsidRPr="005B73FF" w:rsidRDefault="001C375B" w:rsidP="001C375B">
            <w:pPr>
              <w:pStyle w:val="TableParagraph"/>
              <w:jc w:val="center"/>
              <w:rPr>
                <w:b/>
              </w:rPr>
            </w:pPr>
            <w:r w:rsidRPr="005B73FF">
              <w:t>Anadolu Medeniyetleri II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3E68C386" w14:textId="2A5AD7F4" w:rsidR="001C375B" w:rsidRPr="005B73FF" w:rsidRDefault="001C375B" w:rsidP="001C37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hAnsi="Times New Roman" w:cs="Times New Roman"/>
              </w:rPr>
              <w:t xml:space="preserve">16.04.2024 </w:t>
            </w:r>
          </w:p>
        </w:tc>
        <w:tc>
          <w:tcPr>
            <w:tcW w:w="10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5421BD33" w14:textId="542722AA" w:rsidR="001C375B" w:rsidRPr="005B73FF" w:rsidRDefault="001C375B" w:rsidP="001C37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hAnsi="Times New Roman" w:cs="Times New Roman"/>
              </w:rPr>
              <w:t>13</w:t>
            </w:r>
            <w:r w:rsidR="00752E5A">
              <w:rPr>
                <w:rFonts w:ascii="Times New Roman" w:hAnsi="Times New Roman" w:cs="Times New Roman"/>
              </w:rPr>
              <w:t>:</w:t>
            </w:r>
            <w:r w:rsidRPr="005B73FF"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24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D643F58" w14:textId="7CC8B2FF" w:rsidR="001C375B" w:rsidRPr="005B73FF" w:rsidRDefault="00C33B83" w:rsidP="001C37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Z33</w:t>
            </w:r>
            <w:r w:rsidR="0040091C" w:rsidRPr="005B73FF">
              <w:rPr>
                <w:rFonts w:ascii="Times New Roman" w:eastAsia="Times New Roman" w:hAnsi="Times New Roman" w:cs="Times New Roman"/>
                <w:lang w:eastAsia="tr-TR"/>
              </w:rPr>
              <w:t>-134</w:t>
            </w:r>
          </w:p>
        </w:tc>
        <w:tc>
          <w:tcPr>
            <w:tcW w:w="29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9DEE96F" w14:textId="3A145728" w:rsidR="001C375B" w:rsidRPr="005B73FF" w:rsidRDefault="000C3D00" w:rsidP="001C375B">
            <w:pPr>
              <w:pStyle w:val="TableParagraph"/>
              <w:jc w:val="center"/>
            </w:pPr>
            <w:r w:rsidRPr="005B73FF">
              <w:t>Doç. Dr. Ertuğrul Düzgün</w:t>
            </w:r>
          </w:p>
        </w:tc>
        <w:tc>
          <w:tcPr>
            <w:tcW w:w="27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A29C184" w14:textId="68D3C5A6" w:rsidR="001C375B" w:rsidRPr="005B73FF" w:rsidRDefault="0040091C" w:rsidP="001C375B">
            <w:pPr>
              <w:pStyle w:val="TableParagraph"/>
              <w:jc w:val="center"/>
            </w:pPr>
            <w:r w:rsidRPr="005B73FF">
              <w:t>Arş. Gör. Seda Çiçekli Ayyıldız</w:t>
            </w:r>
          </w:p>
        </w:tc>
      </w:tr>
      <w:tr w:rsidR="001C375B" w:rsidRPr="00450F2D" w14:paraId="535F8053" w14:textId="7EF19547" w:rsidTr="005B73FF">
        <w:trPr>
          <w:trHeight w:val="422"/>
        </w:trPr>
        <w:tc>
          <w:tcPr>
            <w:tcW w:w="33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71C1B165" w14:textId="7065315F" w:rsidR="001C375B" w:rsidRPr="005B73FF" w:rsidRDefault="001C375B" w:rsidP="001C375B">
            <w:pPr>
              <w:pStyle w:val="TableParagraph"/>
              <w:jc w:val="center"/>
              <w:rPr>
                <w:b/>
              </w:rPr>
            </w:pPr>
            <w:r w:rsidRPr="005B73FF">
              <w:t>Almanca II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EBF5A77" w14:textId="70F8DE32" w:rsidR="001C375B" w:rsidRPr="005B73FF" w:rsidRDefault="001F20B6" w:rsidP="001C37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17.04.2024</w:t>
            </w:r>
          </w:p>
        </w:tc>
        <w:tc>
          <w:tcPr>
            <w:tcW w:w="10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7DFE5AEC" w14:textId="18FF2493" w:rsidR="001C375B" w:rsidRPr="005B73FF" w:rsidRDefault="001F20B6" w:rsidP="001C37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10:30</w:t>
            </w:r>
          </w:p>
        </w:tc>
        <w:tc>
          <w:tcPr>
            <w:tcW w:w="24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1F30BD1" w14:textId="4FDE9239" w:rsidR="001C375B" w:rsidRPr="005B73FF" w:rsidRDefault="001F20B6" w:rsidP="001C37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B135</w:t>
            </w:r>
          </w:p>
        </w:tc>
        <w:tc>
          <w:tcPr>
            <w:tcW w:w="29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41922FA" w14:textId="504BE3E8" w:rsidR="001C375B" w:rsidRPr="005B73FF" w:rsidRDefault="000C3D00" w:rsidP="001C375B">
            <w:pPr>
              <w:pStyle w:val="TableParagraph"/>
              <w:jc w:val="center"/>
            </w:pPr>
            <w:r w:rsidRPr="005B73FF">
              <w:t xml:space="preserve">Öğr. Gör. İbrahim </w:t>
            </w:r>
            <w:proofErr w:type="spellStart"/>
            <w:r w:rsidRPr="005B73FF">
              <w:t>Saykı</w:t>
            </w:r>
            <w:proofErr w:type="spellEnd"/>
          </w:p>
        </w:tc>
        <w:tc>
          <w:tcPr>
            <w:tcW w:w="27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4F8CB11" w14:textId="77777777" w:rsidR="001C375B" w:rsidRPr="005B73FF" w:rsidRDefault="001C375B" w:rsidP="001C375B">
            <w:pPr>
              <w:pStyle w:val="TableParagraph"/>
              <w:jc w:val="center"/>
            </w:pPr>
          </w:p>
        </w:tc>
      </w:tr>
      <w:tr w:rsidR="001C375B" w:rsidRPr="00450F2D" w14:paraId="3BD5027C" w14:textId="279311D6" w:rsidTr="005B73FF">
        <w:trPr>
          <w:trHeight w:val="422"/>
        </w:trPr>
        <w:tc>
          <w:tcPr>
            <w:tcW w:w="33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11CAD023" w14:textId="75240C09" w:rsidR="001C375B" w:rsidRPr="005B73FF" w:rsidRDefault="001C375B" w:rsidP="001C375B">
            <w:pPr>
              <w:pStyle w:val="TableParagraph"/>
              <w:spacing w:before="6" w:line="247" w:lineRule="auto"/>
              <w:ind w:left="18"/>
              <w:jc w:val="center"/>
              <w:rPr>
                <w:b/>
              </w:rPr>
            </w:pPr>
            <w:r w:rsidRPr="005B73FF">
              <w:t>Turizmde Tüketici Davranışları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C9F9C58" w14:textId="10A4A094" w:rsidR="001C375B" w:rsidRPr="005B73FF" w:rsidRDefault="001C375B" w:rsidP="001C37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hAnsi="Times New Roman" w:cs="Times New Roman"/>
              </w:rPr>
              <w:t>16.04.2024</w:t>
            </w:r>
          </w:p>
        </w:tc>
        <w:tc>
          <w:tcPr>
            <w:tcW w:w="10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23D9658" w14:textId="0D9C72FA" w:rsidR="001C375B" w:rsidRPr="005B73FF" w:rsidRDefault="001C375B" w:rsidP="001C37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hAnsi="Times New Roman" w:cs="Times New Roman"/>
              </w:rPr>
              <w:t>11:30</w:t>
            </w:r>
          </w:p>
        </w:tc>
        <w:tc>
          <w:tcPr>
            <w:tcW w:w="24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FBD4E31" w14:textId="795D94A7" w:rsidR="001C375B" w:rsidRPr="005B73FF" w:rsidRDefault="0040091C" w:rsidP="001C37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Z33</w:t>
            </w:r>
          </w:p>
        </w:tc>
        <w:tc>
          <w:tcPr>
            <w:tcW w:w="29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C6D6553" w14:textId="16C851EE" w:rsidR="001C375B" w:rsidRPr="005B73FF" w:rsidRDefault="000C3D00" w:rsidP="001C375B">
            <w:pPr>
              <w:pStyle w:val="TableParagraph"/>
              <w:jc w:val="center"/>
            </w:pPr>
            <w:r w:rsidRPr="005B73FF">
              <w:t>Doç. Dr. Hande Akyurt Kurnaz</w:t>
            </w:r>
          </w:p>
        </w:tc>
        <w:tc>
          <w:tcPr>
            <w:tcW w:w="27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01FFD3B" w14:textId="77777777" w:rsidR="001C375B" w:rsidRPr="005B73FF" w:rsidRDefault="001C375B" w:rsidP="001C375B">
            <w:pPr>
              <w:pStyle w:val="TableParagraph"/>
              <w:jc w:val="center"/>
            </w:pPr>
          </w:p>
        </w:tc>
      </w:tr>
      <w:tr w:rsidR="001C375B" w:rsidRPr="00450F2D" w14:paraId="409DDDE2" w14:textId="7642AD00" w:rsidTr="005B73FF">
        <w:trPr>
          <w:trHeight w:val="422"/>
        </w:trPr>
        <w:tc>
          <w:tcPr>
            <w:tcW w:w="33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75CD2716" w14:textId="02EE9F4C" w:rsidR="001C375B" w:rsidRPr="005B73FF" w:rsidRDefault="001C375B" w:rsidP="001C375B">
            <w:pPr>
              <w:pStyle w:val="TableParagraph"/>
              <w:spacing w:before="14" w:line="218" w:lineRule="auto"/>
              <w:ind w:left="18"/>
              <w:jc w:val="center"/>
              <w:rPr>
                <w:b/>
              </w:rPr>
            </w:pPr>
            <w:r w:rsidRPr="005B73FF">
              <w:t>Tur Planlaması ve Yönetimi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5A61613D" w14:textId="0D303164" w:rsidR="001C375B" w:rsidRPr="005B73FF" w:rsidRDefault="001C375B" w:rsidP="001C37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hAnsi="Times New Roman" w:cs="Times New Roman"/>
              </w:rPr>
              <w:t xml:space="preserve">18.04.2024 </w:t>
            </w:r>
          </w:p>
        </w:tc>
        <w:tc>
          <w:tcPr>
            <w:tcW w:w="10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64DC50E0" w14:textId="7EEA8498" w:rsidR="001C375B" w:rsidRPr="005B73FF" w:rsidRDefault="001C375B" w:rsidP="001C37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hAnsi="Times New Roman" w:cs="Times New Roman"/>
              </w:rPr>
              <w:t>13</w:t>
            </w:r>
            <w:r w:rsidR="00752E5A">
              <w:rPr>
                <w:rFonts w:ascii="Times New Roman" w:hAnsi="Times New Roman" w:cs="Times New Roman"/>
              </w:rPr>
              <w:t>:</w:t>
            </w:r>
            <w:r w:rsidRPr="005B73FF"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24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73179AE8" w14:textId="1AC8A2FE" w:rsidR="001C375B" w:rsidRPr="005B73FF" w:rsidRDefault="00C33B83" w:rsidP="001C37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Z33</w:t>
            </w:r>
            <w:r w:rsidR="0040091C" w:rsidRPr="005B73FF">
              <w:rPr>
                <w:rFonts w:ascii="Times New Roman" w:eastAsia="Times New Roman" w:hAnsi="Times New Roman" w:cs="Times New Roman"/>
                <w:lang w:eastAsia="tr-TR"/>
              </w:rPr>
              <w:t>-134</w:t>
            </w:r>
          </w:p>
        </w:tc>
        <w:tc>
          <w:tcPr>
            <w:tcW w:w="29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B9EA7F2" w14:textId="205F4B0A" w:rsidR="001C375B" w:rsidRPr="005B73FF" w:rsidRDefault="000C3D00" w:rsidP="001C375B">
            <w:pPr>
              <w:pStyle w:val="TableParagraph"/>
              <w:jc w:val="center"/>
            </w:pPr>
            <w:r w:rsidRPr="005B73FF">
              <w:t>Doç. Dr. Ertuğrul Düzgün</w:t>
            </w:r>
          </w:p>
        </w:tc>
        <w:tc>
          <w:tcPr>
            <w:tcW w:w="27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6F3E0C4" w14:textId="1F525616" w:rsidR="001C375B" w:rsidRPr="005B73FF" w:rsidRDefault="0040091C" w:rsidP="001C375B">
            <w:pPr>
              <w:pStyle w:val="TableParagraph"/>
              <w:jc w:val="center"/>
            </w:pPr>
            <w:r w:rsidRPr="005B73FF">
              <w:t>Arş. Gör. Seda Çiçekli Ayyıldız</w:t>
            </w:r>
          </w:p>
        </w:tc>
      </w:tr>
    </w:tbl>
    <w:p w14:paraId="7919716F" w14:textId="77777777" w:rsidR="00283DD6" w:rsidRDefault="00283DD6" w:rsidP="0023747C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643EECAA" w14:textId="77777777" w:rsidR="00283DD6" w:rsidRDefault="00283DD6" w:rsidP="0026616A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5D0A21E1" w14:textId="77777777" w:rsidR="00283DD6" w:rsidRDefault="00283DD6" w:rsidP="00397003">
      <w:pPr>
        <w:spacing w:after="0" w:line="240" w:lineRule="auto"/>
        <w:jc w:val="right"/>
        <w:rPr>
          <w:rFonts w:ascii="Times New Roman" w:hAnsi="Times New Roman" w:cs="Times New Roman"/>
          <w:b/>
          <w:sz w:val="24"/>
        </w:rPr>
      </w:pPr>
    </w:p>
    <w:p w14:paraId="68C292B2" w14:textId="77777777" w:rsidR="00283DD6" w:rsidRDefault="00283DD6" w:rsidP="00397003">
      <w:pPr>
        <w:spacing w:after="0" w:line="240" w:lineRule="auto"/>
        <w:jc w:val="right"/>
        <w:rPr>
          <w:rFonts w:ascii="Times New Roman" w:hAnsi="Times New Roman" w:cs="Times New Roman"/>
          <w:b/>
          <w:sz w:val="24"/>
        </w:rPr>
      </w:pPr>
    </w:p>
    <w:p w14:paraId="0FF75047" w14:textId="77777777" w:rsidR="0023747C" w:rsidRDefault="0023747C" w:rsidP="00397003">
      <w:pPr>
        <w:spacing w:after="0" w:line="240" w:lineRule="auto"/>
        <w:jc w:val="right"/>
        <w:rPr>
          <w:rFonts w:ascii="Times New Roman" w:hAnsi="Times New Roman" w:cs="Times New Roman"/>
          <w:b/>
          <w:sz w:val="24"/>
        </w:rPr>
      </w:pPr>
    </w:p>
    <w:p w14:paraId="39210F15" w14:textId="77777777" w:rsidR="0023747C" w:rsidRDefault="0023747C" w:rsidP="00397003">
      <w:pPr>
        <w:spacing w:after="0" w:line="240" w:lineRule="auto"/>
        <w:jc w:val="right"/>
        <w:rPr>
          <w:rFonts w:ascii="Times New Roman" w:hAnsi="Times New Roman" w:cs="Times New Roman"/>
          <w:b/>
          <w:sz w:val="24"/>
        </w:rPr>
      </w:pPr>
    </w:p>
    <w:p w14:paraId="44826F3F" w14:textId="77777777" w:rsidR="0023747C" w:rsidRDefault="0023747C" w:rsidP="00397003">
      <w:pPr>
        <w:spacing w:after="0" w:line="240" w:lineRule="auto"/>
        <w:jc w:val="right"/>
        <w:rPr>
          <w:rFonts w:ascii="Times New Roman" w:hAnsi="Times New Roman" w:cs="Times New Roman"/>
          <w:b/>
          <w:sz w:val="24"/>
        </w:rPr>
      </w:pPr>
    </w:p>
    <w:p w14:paraId="2A7CA484" w14:textId="77777777" w:rsidR="0023747C" w:rsidRDefault="0023747C" w:rsidP="00397003">
      <w:pPr>
        <w:spacing w:after="0" w:line="240" w:lineRule="auto"/>
        <w:jc w:val="right"/>
        <w:rPr>
          <w:rFonts w:ascii="Times New Roman" w:hAnsi="Times New Roman" w:cs="Times New Roman"/>
          <w:b/>
          <w:sz w:val="24"/>
        </w:rPr>
      </w:pPr>
    </w:p>
    <w:p w14:paraId="2D547A7C" w14:textId="77777777" w:rsidR="0023747C" w:rsidRDefault="0023747C" w:rsidP="0023747C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5B41B06B" w14:textId="77777777" w:rsidR="00283DD6" w:rsidRDefault="00283DD6" w:rsidP="00283DD6">
      <w:pPr>
        <w:spacing w:after="0" w:line="240" w:lineRule="auto"/>
        <w:jc w:val="both"/>
        <w:rPr>
          <w:rFonts w:ascii="Times New Roman" w:hAnsi="Times New Roman" w:cs="Times New Roman"/>
          <w:b/>
          <w:sz w:val="24"/>
        </w:rPr>
      </w:pPr>
    </w:p>
    <w:p w14:paraId="0219D8C9" w14:textId="77777777" w:rsidR="00283DD6" w:rsidRDefault="00283DD6" w:rsidP="00397003">
      <w:pPr>
        <w:spacing w:after="0" w:line="240" w:lineRule="auto"/>
        <w:jc w:val="right"/>
        <w:rPr>
          <w:rFonts w:ascii="Times New Roman" w:hAnsi="Times New Roman" w:cs="Times New Roman"/>
          <w:b/>
          <w:sz w:val="24"/>
        </w:rPr>
      </w:pPr>
    </w:p>
    <w:tbl>
      <w:tblPr>
        <w:tblW w:w="1398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51"/>
        <w:gridCol w:w="1315"/>
        <w:gridCol w:w="984"/>
        <w:gridCol w:w="2716"/>
        <w:gridCol w:w="2902"/>
        <w:gridCol w:w="2816"/>
      </w:tblGrid>
      <w:tr w:rsidR="005C02E5" w:rsidRPr="00BB19D8" w14:paraId="6C065E4E" w14:textId="799AEFF8" w:rsidTr="0025797F">
        <w:trPr>
          <w:trHeight w:val="422"/>
          <w:jc w:val="center"/>
        </w:trPr>
        <w:tc>
          <w:tcPr>
            <w:tcW w:w="32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687F5540" w14:textId="1FCB826F" w:rsidR="005C02E5" w:rsidRPr="00BB19D8" w:rsidRDefault="00BB19D8" w:rsidP="00A97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BB19D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3. Sınıf</w:t>
            </w:r>
          </w:p>
        </w:tc>
        <w:tc>
          <w:tcPr>
            <w:tcW w:w="229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7F663EB" w14:textId="2351F9E1" w:rsidR="005C02E5" w:rsidRPr="00BB19D8" w:rsidRDefault="00BB19D8" w:rsidP="00A97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BB19D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Vize Sınavı Tarihi </w:t>
            </w:r>
            <w:r w:rsidR="008772FC" w:rsidRPr="00BB19D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ve</w:t>
            </w:r>
            <w:r w:rsidRPr="00BB19D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Saati </w:t>
            </w:r>
          </w:p>
        </w:tc>
        <w:tc>
          <w:tcPr>
            <w:tcW w:w="27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42642F3F" w14:textId="189A5BE1" w:rsidR="005C02E5" w:rsidRPr="00BB19D8" w:rsidRDefault="00264B49" w:rsidP="00A97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ınav Yeri</w:t>
            </w:r>
          </w:p>
        </w:tc>
        <w:tc>
          <w:tcPr>
            <w:tcW w:w="29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18756DEA" w14:textId="0FB3A636" w:rsidR="005C02E5" w:rsidRPr="00BB19D8" w:rsidRDefault="00BB19D8" w:rsidP="00A97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BB19D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tim Elemanı</w:t>
            </w:r>
          </w:p>
        </w:tc>
        <w:tc>
          <w:tcPr>
            <w:tcW w:w="28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47F5052A" w14:textId="77777777" w:rsidR="005C02E5" w:rsidRPr="00BB19D8" w:rsidRDefault="005C02E5" w:rsidP="00A97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</w:tr>
      <w:tr w:rsidR="002B51FD" w:rsidRPr="002B51FD" w14:paraId="165AE24C" w14:textId="1DD3F0B4" w:rsidTr="005B73FF">
        <w:trPr>
          <w:trHeight w:val="422"/>
          <w:jc w:val="center"/>
        </w:trPr>
        <w:tc>
          <w:tcPr>
            <w:tcW w:w="32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B5CCE4C" w14:textId="0971E6D0" w:rsidR="002B51FD" w:rsidRPr="005B73FF" w:rsidRDefault="002B51FD" w:rsidP="005B73FF">
            <w:pPr>
              <w:pStyle w:val="TableParagraph"/>
              <w:spacing w:before="14" w:line="218" w:lineRule="auto"/>
              <w:ind w:left="18" w:hanging="18"/>
              <w:jc w:val="center"/>
              <w:rPr>
                <w:b/>
              </w:rPr>
            </w:pPr>
            <w:r w:rsidRPr="005B73FF">
              <w:t>Dinler Tarihi</w:t>
            </w:r>
          </w:p>
        </w:tc>
        <w:tc>
          <w:tcPr>
            <w:tcW w:w="13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2630C1B" w14:textId="4D908425" w:rsidR="002B51FD" w:rsidRPr="005B73FF" w:rsidRDefault="002B51FD" w:rsidP="005B73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hAnsi="Times New Roman" w:cs="Times New Roman"/>
              </w:rPr>
              <w:t>15.04.2024</w:t>
            </w:r>
          </w:p>
        </w:tc>
        <w:tc>
          <w:tcPr>
            <w:tcW w:w="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6CD4411F" w14:textId="3864AA49" w:rsidR="002B51FD" w:rsidRPr="005B73FF" w:rsidRDefault="002B51FD" w:rsidP="005B73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hAnsi="Times New Roman" w:cs="Times New Roman"/>
              </w:rPr>
              <w:t>09:30</w:t>
            </w:r>
          </w:p>
        </w:tc>
        <w:tc>
          <w:tcPr>
            <w:tcW w:w="27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5D32FE2" w14:textId="059A5EC8" w:rsidR="002B51FD" w:rsidRPr="005B73FF" w:rsidRDefault="0040091C" w:rsidP="005B73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B132</w:t>
            </w:r>
          </w:p>
        </w:tc>
        <w:tc>
          <w:tcPr>
            <w:tcW w:w="29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1E0C10D" w14:textId="20AC32E4" w:rsidR="002B51FD" w:rsidRPr="005B73FF" w:rsidRDefault="002B51FD" w:rsidP="005B73FF">
            <w:pPr>
              <w:pStyle w:val="TableParagraph"/>
              <w:jc w:val="center"/>
            </w:pPr>
            <w:r w:rsidRPr="005B73FF">
              <w:t>Doç. Dr. Hande Akyurt Kurnaz</w:t>
            </w:r>
          </w:p>
        </w:tc>
        <w:tc>
          <w:tcPr>
            <w:tcW w:w="28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6C5F810" w14:textId="4A438563" w:rsidR="002B51FD" w:rsidRPr="005B73FF" w:rsidRDefault="002B51FD" w:rsidP="005B73FF">
            <w:pPr>
              <w:pStyle w:val="TableParagraph"/>
              <w:jc w:val="center"/>
            </w:pPr>
          </w:p>
        </w:tc>
      </w:tr>
      <w:tr w:rsidR="002B51FD" w:rsidRPr="002B51FD" w14:paraId="2D6C0867" w14:textId="53CA7360" w:rsidTr="005B73FF">
        <w:trPr>
          <w:trHeight w:val="422"/>
          <w:jc w:val="center"/>
        </w:trPr>
        <w:tc>
          <w:tcPr>
            <w:tcW w:w="32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37A83788" w14:textId="71B05E80" w:rsidR="002B51FD" w:rsidRPr="005B73FF" w:rsidRDefault="002B51FD" w:rsidP="005B73FF">
            <w:pPr>
              <w:pStyle w:val="TableParagraph"/>
              <w:spacing w:before="14" w:line="218" w:lineRule="auto"/>
              <w:ind w:left="18"/>
              <w:jc w:val="center"/>
              <w:rPr>
                <w:b/>
              </w:rPr>
            </w:pPr>
            <w:r w:rsidRPr="005B73FF">
              <w:t>Almanca IV</w:t>
            </w:r>
          </w:p>
        </w:tc>
        <w:tc>
          <w:tcPr>
            <w:tcW w:w="13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B671F8B" w14:textId="4FA61960" w:rsidR="002B51FD" w:rsidRPr="005B73FF" w:rsidRDefault="00FD3821" w:rsidP="005B73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16.04.2024</w:t>
            </w:r>
          </w:p>
        </w:tc>
        <w:tc>
          <w:tcPr>
            <w:tcW w:w="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E31E7BE" w14:textId="15F54DDA" w:rsidR="002B51FD" w:rsidRPr="005B73FF" w:rsidRDefault="00FD3821" w:rsidP="005B73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11:15</w:t>
            </w:r>
          </w:p>
        </w:tc>
        <w:tc>
          <w:tcPr>
            <w:tcW w:w="27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6B945277" w14:textId="63BA8FD0" w:rsidR="002B51FD" w:rsidRPr="005B73FF" w:rsidRDefault="00FD3821" w:rsidP="005B73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B133</w:t>
            </w:r>
          </w:p>
        </w:tc>
        <w:tc>
          <w:tcPr>
            <w:tcW w:w="29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42C9565" w14:textId="0AE8D71B" w:rsidR="002B51FD" w:rsidRPr="005B73FF" w:rsidRDefault="002B51FD" w:rsidP="005B73FF">
            <w:pPr>
              <w:pStyle w:val="TableParagraph"/>
              <w:jc w:val="center"/>
            </w:pPr>
            <w:r w:rsidRPr="005B73FF">
              <w:t xml:space="preserve">Öğr. Gör. İbrahim </w:t>
            </w:r>
            <w:proofErr w:type="spellStart"/>
            <w:r w:rsidRPr="005B73FF">
              <w:t>Saykı</w:t>
            </w:r>
            <w:proofErr w:type="spellEnd"/>
          </w:p>
        </w:tc>
        <w:tc>
          <w:tcPr>
            <w:tcW w:w="28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8B9037E" w14:textId="3184CDAD" w:rsidR="002B51FD" w:rsidRPr="005B73FF" w:rsidRDefault="002B51FD" w:rsidP="005B73FF">
            <w:pPr>
              <w:pStyle w:val="TableParagraph"/>
              <w:jc w:val="center"/>
            </w:pPr>
          </w:p>
        </w:tc>
      </w:tr>
      <w:tr w:rsidR="002B51FD" w:rsidRPr="002B51FD" w14:paraId="162CBEF9" w14:textId="0CC7B58B" w:rsidTr="005B73FF">
        <w:trPr>
          <w:trHeight w:val="422"/>
          <w:jc w:val="center"/>
        </w:trPr>
        <w:tc>
          <w:tcPr>
            <w:tcW w:w="32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48B208D" w14:textId="16264366" w:rsidR="002B51FD" w:rsidRPr="005B73FF" w:rsidRDefault="002B51FD" w:rsidP="005B73FF">
            <w:pPr>
              <w:pStyle w:val="TableParagraph"/>
              <w:spacing w:before="14" w:line="218" w:lineRule="auto"/>
              <w:ind w:left="18"/>
              <w:jc w:val="center"/>
              <w:rPr>
                <w:b/>
              </w:rPr>
            </w:pPr>
            <w:r w:rsidRPr="005B73FF">
              <w:t>Rusça IV</w:t>
            </w:r>
          </w:p>
        </w:tc>
        <w:tc>
          <w:tcPr>
            <w:tcW w:w="13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1BCCDDC1" w14:textId="1EC8E82B" w:rsidR="002B51FD" w:rsidRPr="005B73FF" w:rsidRDefault="00FD3821" w:rsidP="005B73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16.04.2024</w:t>
            </w:r>
          </w:p>
        </w:tc>
        <w:tc>
          <w:tcPr>
            <w:tcW w:w="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D63EA8A" w14:textId="6B5A943E" w:rsidR="002B51FD" w:rsidRPr="005B73FF" w:rsidRDefault="00FD3821" w:rsidP="005B73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11:15</w:t>
            </w:r>
          </w:p>
        </w:tc>
        <w:tc>
          <w:tcPr>
            <w:tcW w:w="27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D4CE4AD" w14:textId="1CB96FBC" w:rsidR="002B51FD" w:rsidRPr="005B73FF" w:rsidRDefault="00FD3821" w:rsidP="005B73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B135</w:t>
            </w:r>
          </w:p>
        </w:tc>
        <w:tc>
          <w:tcPr>
            <w:tcW w:w="29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9ED784C" w14:textId="7FE1A092" w:rsidR="002B51FD" w:rsidRPr="005B73FF" w:rsidRDefault="002B51FD" w:rsidP="005B73FF">
            <w:pPr>
              <w:pStyle w:val="TableParagraph"/>
              <w:jc w:val="center"/>
            </w:pPr>
            <w:r w:rsidRPr="005B73FF">
              <w:t xml:space="preserve">Dr. Öğr. Üyesi Leyla </w:t>
            </w:r>
            <w:proofErr w:type="spellStart"/>
            <w:r w:rsidRPr="005B73FF">
              <w:t>Aliyeva</w:t>
            </w:r>
            <w:proofErr w:type="spellEnd"/>
          </w:p>
        </w:tc>
        <w:tc>
          <w:tcPr>
            <w:tcW w:w="28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48C54E2" w14:textId="02B08DFB" w:rsidR="002B51FD" w:rsidRPr="005B73FF" w:rsidRDefault="002B51FD" w:rsidP="005B73FF">
            <w:pPr>
              <w:pStyle w:val="TableParagraph"/>
              <w:jc w:val="center"/>
            </w:pPr>
          </w:p>
        </w:tc>
      </w:tr>
      <w:tr w:rsidR="002B51FD" w:rsidRPr="002B51FD" w14:paraId="100F2224" w14:textId="76A15590" w:rsidTr="005B73FF">
        <w:trPr>
          <w:trHeight w:val="422"/>
          <w:jc w:val="center"/>
        </w:trPr>
        <w:tc>
          <w:tcPr>
            <w:tcW w:w="32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DA7153F" w14:textId="54F44CF0" w:rsidR="002B51FD" w:rsidRPr="005B73FF" w:rsidRDefault="002B51FD" w:rsidP="005B73FF">
            <w:pPr>
              <w:pStyle w:val="TableParagraph"/>
              <w:jc w:val="center"/>
              <w:rPr>
                <w:b/>
              </w:rPr>
            </w:pPr>
            <w:r w:rsidRPr="005B73FF">
              <w:t>Turizm Sosyolojisi</w:t>
            </w:r>
          </w:p>
        </w:tc>
        <w:tc>
          <w:tcPr>
            <w:tcW w:w="13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1DE6F3F8" w14:textId="283244CE" w:rsidR="002B51FD" w:rsidRPr="005B73FF" w:rsidRDefault="0040091C" w:rsidP="005B73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16.04.2024</w:t>
            </w:r>
          </w:p>
        </w:tc>
        <w:tc>
          <w:tcPr>
            <w:tcW w:w="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02A4204" w14:textId="4A087E0C" w:rsidR="002B51FD" w:rsidRPr="005B73FF" w:rsidRDefault="0040091C" w:rsidP="005B73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14:30</w:t>
            </w:r>
          </w:p>
        </w:tc>
        <w:tc>
          <w:tcPr>
            <w:tcW w:w="27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303373E3" w14:textId="32A638E7" w:rsidR="002B51FD" w:rsidRPr="005B73FF" w:rsidRDefault="005B73FF" w:rsidP="005B73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B134</w:t>
            </w:r>
          </w:p>
        </w:tc>
        <w:tc>
          <w:tcPr>
            <w:tcW w:w="29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0F19C8A" w14:textId="576BF2D8" w:rsidR="002B51FD" w:rsidRPr="005B73FF" w:rsidRDefault="002B51FD" w:rsidP="005B73FF">
            <w:pPr>
              <w:pStyle w:val="TableParagraph"/>
              <w:jc w:val="center"/>
            </w:pPr>
            <w:r w:rsidRPr="005B73FF">
              <w:t>Dr. Öğr. Üyesi İsa Bayhan</w:t>
            </w:r>
          </w:p>
        </w:tc>
        <w:tc>
          <w:tcPr>
            <w:tcW w:w="28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65C71FF" w14:textId="77777777" w:rsidR="002B51FD" w:rsidRPr="005B73FF" w:rsidRDefault="002B51FD" w:rsidP="005B73FF">
            <w:pPr>
              <w:pStyle w:val="TableParagraph"/>
              <w:jc w:val="center"/>
            </w:pPr>
          </w:p>
        </w:tc>
      </w:tr>
      <w:tr w:rsidR="002B51FD" w:rsidRPr="002B51FD" w14:paraId="169EA6AD" w14:textId="438E00B4" w:rsidTr="005B73FF">
        <w:trPr>
          <w:trHeight w:val="422"/>
          <w:jc w:val="center"/>
        </w:trPr>
        <w:tc>
          <w:tcPr>
            <w:tcW w:w="32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F9D87E9" w14:textId="3B386576" w:rsidR="002B51FD" w:rsidRPr="005B73FF" w:rsidRDefault="002B51FD" w:rsidP="005B73FF">
            <w:pPr>
              <w:pStyle w:val="TableParagraph"/>
              <w:jc w:val="center"/>
              <w:rPr>
                <w:b/>
              </w:rPr>
            </w:pPr>
            <w:r w:rsidRPr="005B73FF">
              <w:t>Dünya Antik Kentleri</w:t>
            </w:r>
          </w:p>
        </w:tc>
        <w:tc>
          <w:tcPr>
            <w:tcW w:w="13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6B9267B2" w14:textId="5D061640" w:rsidR="002B51FD" w:rsidRPr="005B73FF" w:rsidRDefault="002B51FD" w:rsidP="005B73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hAnsi="Times New Roman" w:cs="Times New Roman"/>
              </w:rPr>
              <w:t>15.04.2024</w:t>
            </w:r>
          </w:p>
        </w:tc>
        <w:tc>
          <w:tcPr>
            <w:tcW w:w="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AA1195D" w14:textId="0A4D863B" w:rsidR="002B51FD" w:rsidRPr="005B73FF" w:rsidRDefault="002B51FD" w:rsidP="005B73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hAnsi="Times New Roman" w:cs="Times New Roman"/>
              </w:rPr>
              <w:t>16</w:t>
            </w:r>
            <w:r w:rsidR="00752E5A">
              <w:rPr>
                <w:rFonts w:ascii="Times New Roman" w:hAnsi="Times New Roman" w:cs="Times New Roman"/>
              </w:rPr>
              <w:t>:</w:t>
            </w:r>
            <w:r w:rsidRPr="005B73FF"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27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4BEB22A" w14:textId="2061FEF3" w:rsidR="002B51FD" w:rsidRPr="005B73FF" w:rsidRDefault="005B73FF" w:rsidP="005B73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Z33</w:t>
            </w:r>
          </w:p>
        </w:tc>
        <w:tc>
          <w:tcPr>
            <w:tcW w:w="29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2C5BADE" w14:textId="09290A2F" w:rsidR="002B51FD" w:rsidRPr="005B73FF" w:rsidRDefault="002B51FD" w:rsidP="005B73FF">
            <w:pPr>
              <w:pStyle w:val="TableParagraph"/>
              <w:jc w:val="center"/>
            </w:pPr>
            <w:r w:rsidRPr="005B73FF">
              <w:t>Doç. Dr. Ertuğrul Düzgün</w:t>
            </w:r>
          </w:p>
        </w:tc>
        <w:tc>
          <w:tcPr>
            <w:tcW w:w="28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9BDD4A7" w14:textId="77777777" w:rsidR="002B51FD" w:rsidRPr="005B73FF" w:rsidRDefault="002B51FD" w:rsidP="005B73FF">
            <w:pPr>
              <w:pStyle w:val="TableParagraph"/>
              <w:jc w:val="center"/>
            </w:pPr>
          </w:p>
        </w:tc>
      </w:tr>
      <w:tr w:rsidR="002B51FD" w:rsidRPr="002B51FD" w14:paraId="1050EA1D" w14:textId="4293EDA6" w:rsidTr="005B73FF">
        <w:trPr>
          <w:trHeight w:val="422"/>
          <w:jc w:val="center"/>
        </w:trPr>
        <w:tc>
          <w:tcPr>
            <w:tcW w:w="32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5F6CEE06" w14:textId="7D992446" w:rsidR="002B51FD" w:rsidRPr="005B73FF" w:rsidRDefault="002B51FD" w:rsidP="005B73FF">
            <w:pPr>
              <w:pStyle w:val="TableParagraph"/>
              <w:spacing w:before="6" w:line="247" w:lineRule="auto"/>
              <w:ind w:left="18"/>
              <w:jc w:val="center"/>
              <w:rPr>
                <w:b/>
              </w:rPr>
            </w:pPr>
            <w:r w:rsidRPr="005B73FF">
              <w:t>Mesleki İngilizce II</w:t>
            </w:r>
          </w:p>
        </w:tc>
        <w:tc>
          <w:tcPr>
            <w:tcW w:w="13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70F43857" w14:textId="06785248" w:rsidR="002B51FD" w:rsidRPr="005B73FF" w:rsidRDefault="002B51FD" w:rsidP="005B73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hAnsi="Times New Roman" w:cs="Times New Roman"/>
              </w:rPr>
              <w:t>17.04.2024</w:t>
            </w:r>
          </w:p>
        </w:tc>
        <w:tc>
          <w:tcPr>
            <w:tcW w:w="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64224B7A" w14:textId="1978244C" w:rsidR="002B51FD" w:rsidRPr="005B73FF" w:rsidRDefault="002B51FD" w:rsidP="005B73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hAnsi="Times New Roman" w:cs="Times New Roman"/>
              </w:rPr>
              <w:t>14:00</w:t>
            </w:r>
          </w:p>
        </w:tc>
        <w:tc>
          <w:tcPr>
            <w:tcW w:w="27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12B67A7D" w14:textId="100B4D2E" w:rsidR="002B51FD" w:rsidRPr="005B73FF" w:rsidRDefault="0040091C" w:rsidP="005B73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B132</w:t>
            </w:r>
          </w:p>
        </w:tc>
        <w:tc>
          <w:tcPr>
            <w:tcW w:w="29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D85C7DA" w14:textId="4870E3B2" w:rsidR="002B51FD" w:rsidRPr="005B73FF" w:rsidRDefault="002B51FD" w:rsidP="005B73FF">
            <w:pPr>
              <w:pStyle w:val="TableParagraph"/>
              <w:jc w:val="center"/>
            </w:pPr>
            <w:r w:rsidRPr="005B73FF">
              <w:t>Dr. Öğr. Üyesi Süleyman Saz</w:t>
            </w:r>
          </w:p>
        </w:tc>
        <w:tc>
          <w:tcPr>
            <w:tcW w:w="28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010D11F" w14:textId="77777777" w:rsidR="002B51FD" w:rsidRPr="005B73FF" w:rsidRDefault="002B51FD" w:rsidP="005B73FF">
            <w:pPr>
              <w:pStyle w:val="TableParagraph"/>
              <w:jc w:val="center"/>
            </w:pPr>
          </w:p>
        </w:tc>
      </w:tr>
      <w:tr w:rsidR="0025797F" w:rsidRPr="002B51FD" w14:paraId="460721C8" w14:textId="6033679A" w:rsidTr="005B73FF">
        <w:trPr>
          <w:trHeight w:val="422"/>
          <w:jc w:val="center"/>
        </w:trPr>
        <w:tc>
          <w:tcPr>
            <w:tcW w:w="32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B320E04" w14:textId="50F93B88" w:rsidR="0025797F" w:rsidRPr="005B73FF" w:rsidRDefault="0025797F" w:rsidP="005B73FF">
            <w:pPr>
              <w:pStyle w:val="TableParagraph"/>
              <w:spacing w:before="14" w:line="218" w:lineRule="auto"/>
              <w:ind w:left="18"/>
              <w:jc w:val="center"/>
              <w:rPr>
                <w:b/>
              </w:rPr>
            </w:pPr>
            <w:r w:rsidRPr="005B73FF">
              <w:t>İkonografi</w:t>
            </w:r>
          </w:p>
        </w:tc>
        <w:tc>
          <w:tcPr>
            <w:tcW w:w="791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5992D9A8" w14:textId="6CD298C9" w:rsidR="0025797F" w:rsidRPr="005B73FF" w:rsidRDefault="0025797F" w:rsidP="005B73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Ara sınav değerlendirmeleri ders içi çalışmalar ve ödev teslimi ile gerçekleştirilecektir. İlgili hususlar sorumlu öğretim elemanı tarafından öğrencilere bildirilmiştir</w:t>
            </w:r>
          </w:p>
        </w:tc>
        <w:tc>
          <w:tcPr>
            <w:tcW w:w="28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F1A7AE1" w14:textId="1D55771F" w:rsidR="0025797F" w:rsidRPr="005B73FF" w:rsidRDefault="0025797F" w:rsidP="005B73FF">
            <w:pPr>
              <w:pStyle w:val="TableParagraph"/>
              <w:jc w:val="center"/>
            </w:pPr>
            <w:r w:rsidRPr="005B73FF">
              <w:t>Dr. Öğr. Üyesi Süleyman Saz</w:t>
            </w:r>
          </w:p>
        </w:tc>
      </w:tr>
      <w:tr w:rsidR="002B51FD" w:rsidRPr="002B51FD" w14:paraId="34C36899" w14:textId="25E8CDDA" w:rsidTr="005B73FF">
        <w:trPr>
          <w:trHeight w:val="422"/>
          <w:jc w:val="center"/>
        </w:trPr>
        <w:tc>
          <w:tcPr>
            <w:tcW w:w="32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1AA7D6B1" w14:textId="771E3041" w:rsidR="002B51FD" w:rsidRPr="005B73FF" w:rsidRDefault="002B51FD" w:rsidP="005B73FF">
            <w:pPr>
              <w:pStyle w:val="TableParagraph"/>
              <w:spacing w:before="6" w:line="247" w:lineRule="auto"/>
              <w:ind w:left="18"/>
              <w:jc w:val="center"/>
              <w:rPr>
                <w:b/>
              </w:rPr>
            </w:pPr>
            <w:r w:rsidRPr="005B73FF">
              <w:t>Gönüllülük Çalışmaları</w:t>
            </w:r>
          </w:p>
        </w:tc>
        <w:tc>
          <w:tcPr>
            <w:tcW w:w="13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33E40065" w14:textId="01DB8190" w:rsidR="002B51FD" w:rsidRPr="005B73FF" w:rsidRDefault="002B51FD" w:rsidP="005B73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hAnsi="Times New Roman" w:cs="Times New Roman"/>
              </w:rPr>
              <w:t>17.04.2024</w:t>
            </w:r>
          </w:p>
        </w:tc>
        <w:tc>
          <w:tcPr>
            <w:tcW w:w="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CEFF018" w14:textId="3344A4F4" w:rsidR="002B51FD" w:rsidRPr="005B73FF" w:rsidRDefault="002B51FD" w:rsidP="005B73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hAnsi="Times New Roman" w:cs="Times New Roman"/>
              </w:rPr>
              <w:t>09:30</w:t>
            </w:r>
          </w:p>
        </w:tc>
        <w:tc>
          <w:tcPr>
            <w:tcW w:w="27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BDA948C" w14:textId="57DF3C81" w:rsidR="002B51FD" w:rsidRPr="005B73FF" w:rsidRDefault="0040091C" w:rsidP="005B73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B133</w:t>
            </w:r>
          </w:p>
        </w:tc>
        <w:tc>
          <w:tcPr>
            <w:tcW w:w="29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B8191CD" w14:textId="0A73CC4E" w:rsidR="002B51FD" w:rsidRPr="005B73FF" w:rsidRDefault="002B51FD" w:rsidP="005B73FF">
            <w:pPr>
              <w:pStyle w:val="TableParagraph"/>
              <w:jc w:val="center"/>
            </w:pPr>
            <w:r w:rsidRPr="005B73FF">
              <w:t>Doç. Dr. Hande Akyurt Kurnaz</w:t>
            </w:r>
          </w:p>
        </w:tc>
        <w:tc>
          <w:tcPr>
            <w:tcW w:w="28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F2DDBF0" w14:textId="77777777" w:rsidR="002B51FD" w:rsidRPr="005B73FF" w:rsidRDefault="002B51FD" w:rsidP="005B73FF">
            <w:pPr>
              <w:pStyle w:val="TableParagraph"/>
              <w:jc w:val="center"/>
            </w:pPr>
          </w:p>
        </w:tc>
      </w:tr>
      <w:tr w:rsidR="005B73FF" w:rsidRPr="002B51FD" w14:paraId="4FB71A56" w14:textId="77777777" w:rsidTr="005B73FF">
        <w:trPr>
          <w:trHeight w:val="422"/>
          <w:jc w:val="center"/>
        </w:trPr>
        <w:tc>
          <w:tcPr>
            <w:tcW w:w="32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69028692" w14:textId="5B58D4F2" w:rsidR="005B73FF" w:rsidRPr="005B73FF" w:rsidRDefault="005B73FF" w:rsidP="005B73FF">
            <w:pPr>
              <w:pStyle w:val="TableParagraph"/>
              <w:spacing w:before="6" w:line="247" w:lineRule="auto"/>
              <w:ind w:left="18"/>
              <w:jc w:val="center"/>
              <w:rPr>
                <w:b/>
              </w:rPr>
            </w:pPr>
            <w:proofErr w:type="spellStart"/>
            <w:r w:rsidRPr="005B73FF">
              <w:t>Recreation</w:t>
            </w:r>
            <w:proofErr w:type="spellEnd"/>
            <w:r w:rsidRPr="005B73FF">
              <w:t xml:space="preserve"> </w:t>
            </w:r>
            <w:proofErr w:type="spellStart"/>
            <w:r w:rsidRPr="005B73FF">
              <w:t>and</w:t>
            </w:r>
            <w:proofErr w:type="spellEnd"/>
            <w:r w:rsidRPr="005B73FF">
              <w:t xml:space="preserve"> </w:t>
            </w:r>
            <w:proofErr w:type="spellStart"/>
            <w:r w:rsidRPr="005B73FF">
              <w:t>Animation</w:t>
            </w:r>
            <w:proofErr w:type="spellEnd"/>
            <w:r>
              <w:t xml:space="preserve"> (Uzaktan Eğitim)</w:t>
            </w:r>
          </w:p>
        </w:tc>
        <w:tc>
          <w:tcPr>
            <w:tcW w:w="791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1F93071" w14:textId="604E6744" w:rsidR="005B73FF" w:rsidRPr="005B73FF" w:rsidRDefault="005B73FF" w:rsidP="005B73FF">
            <w:pPr>
              <w:pStyle w:val="TableParagraph"/>
              <w:jc w:val="center"/>
            </w:pPr>
            <w:r w:rsidRPr="005B73FF">
              <w:t>Ara sınav değerlendirmeleri ders içi çalışmalar ve ödev teslimi ile gerçekleştirilecektir. İlgili hususlar sorumlu öğretim elemanı tarafından öğrencilere bildirilmiştir</w:t>
            </w:r>
          </w:p>
        </w:tc>
        <w:tc>
          <w:tcPr>
            <w:tcW w:w="28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FC4106D" w14:textId="221C8AC3" w:rsidR="005B73FF" w:rsidRPr="005B73FF" w:rsidRDefault="005B73FF" w:rsidP="005B73FF">
            <w:pPr>
              <w:pStyle w:val="TableParagraph"/>
              <w:jc w:val="center"/>
            </w:pPr>
            <w:r w:rsidRPr="005B73FF">
              <w:t>Dr. Öğr. Üyesi İsa Bayhan</w:t>
            </w:r>
          </w:p>
        </w:tc>
      </w:tr>
      <w:tr w:rsidR="002B51FD" w:rsidRPr="002B51FD" w14:paraId="76BE58D7" w14:textId="77777777" w:rsidTr="005B73FF">
        <w:trPr>
          <w:trHeight w:val="422"/>
          <w:jc w:val="center"/>
        </w:trPr>
        <w:tc>
          <w:tcPr>
            <w:tcW w:w="32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6B507F4" w14:textId="721682E1" w:rsidR="002B51FD" w:rsidRPr="005B73FF" w:rsidRDefault="002B51FD" w:rsidP="005B73FF">
            <w:pPr>
              <w:pStyle w:val="TableParagraph"/>
              <w:spacing w:before="6" w:line="247" w:lineRule="auto"/>
              <w:ind w:left="18"/>
              <w:jc w:val="center"/>
              <w:rPr>
                <w:b/>
              </w:rPr>
            </w:pPr>
            <w:r w:rsidRPr="005B73FF">
              <w:t>Türk Halk Bilimi ve Anadolu El Sanatları</w:t>
            </w:r>
          </w:p>
        </w:tc>
        <w:tc>
          <w:tcPr>
            <w:tcW w:w="13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9FECFDF" w14:textId="046DA86A" w:rsidR="002B51FD" w:rsidRPr="005B73FF" w:rsidRDefault="002B51FD" w:rsidP="005B73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hAnsi="Times New Roman" w:cs="Times New Roman"/>
              </w:rPr>
              <w:t>18.04.2024</w:t>
            </w:r>
          </w:p>
        </w:tc>
        <w:tc>
          <w:tcPr>
            <w:tcW w:w="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F794248" w14:textId="70783E15" w:rsidR="002B51FD" w:rsidRPr="005B73FF" w:rsidRDefault="002B51FD" w:rsidP="005B73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hAnsi="Times New Roman" w:cs="Times New Roman"/>
              </w:rPr>
              <w:t>10:00</w:t>
            </w:r>
          </w:p>
        </w:tc>
        <w:tc>
          <w:tcPr>
            <w:tcW w:w="27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39F07456" w14:textId="3B2DA2CF" w:rsidR="002B51FD" w:rsidRPr="005B73FF" w:rsidRDefault="00C33B83" w:rsidP="005B73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B73FF">
              <w:rPr>
                <w:rFonts w:ascii="Times New Roman" w:eastAsia="Times New Roman" w:hAnsi="Times New Roman" w:cs="Times New Roman"/>
                <w:lang w:eastAsia="tr-TR"/>
              </w:rPr>
              <w:t>Z33</w:t>
            </w:r>
          </w:p>
        </w:tc>
        <w:tc>
          <w:tcPr>
            <w:tcW w:w="29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8ABD936" w14:textId="445827D6" w:rsidR="002B51FD" w:rsidRPr="005B73FF" w:rsidRDefault="002B51FD" w:rsidP="005B73FF">
            <w:pPr>
              <w:pStyle w:val="TableParagraph"/>
              <w:jc w:val="center"/>
            </w:pPr>
            <w:r w:rsidRPr="005B73FF">
              <w:t>Dr. Öğr. Üyesi Süleyman Saz</w:t>
            </w:r>
          </w:p>
        </w:tc>
        <w:tc>
          <w:tcPr>
            <w:tcW w:w="28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3B8E1E1" w14:textId="77777777" w:rsidR="002B51FD" w:rsidRPr="005B73FF" w:rsidRDefault="002B51FD" w:rsidP="005B73FF">
            <w:pPr>
              <w:pStyle w:val="TableParagraph"/>
              <w:jc w:val="center"/>
            </w:pPr>
          </w:p>
        </w:tc>
      </w:tr>
    </w:tbl>
    <w:tbl>
      <w:tblPr>
        <w:tblpPr w:leftFromText="141" w:rightFromText="141" w:vertAnchor="text" w:horzAnchor="margin" w:tblpXSpec="center" w:tblpY="34"/>
        <w:tblW w:w="1398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51"/>
        <w:gridCol w:w="2232"/>
        <w:gridCol w:w="4146"/>
        <w:gridCol w:w="4355"/>
      </w:tblGrid>
      <w:tr w:rsidR="0025797F" w:rsidRPr="002B51FD" w14:paraId="28979664" w14:textId="3E68723A" w:rsidTr="00067535">
        <w:trPr>
          <w:trHeight w:val="422"/>
        </w:trPr>
        <w:tc>
          <w:tcPr>
            <w:tcW w:w="32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0BF96B28" w14:textId="795815C4" w:rsidR="0025797F" w:rsidRPr="002B51FD" w:rsidRDefault="0025797F" w:rsidP="002374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2B51FD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4. Sınıf</w:t>
            </w:r>
          </w:p>
        </w:tc>
        <w:tc>
          <w:tcPr>
            <w:tcW w:w="22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A90932D" w14:textId="6B693193" w:rsidR="0025797F" w:rsidRPr="002B51FD" w:rsidRDefault="0025797F" w:rsidP="002374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2B51FD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Vize Sınavı Tarihi ve Saati </w:t>
            </w:r>
          </w:p>
        </w:tc>
        <w:tc>
          <w:tcPr>
            <w:tcW w:w="41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76B27A7" w14:textId="564C9066" w:rsidR="0025797F" w:rsidRPr="002B51FD" w:rsidRDefault="0025797F" w:rsidP="002374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2B51FD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Sınav Yeri</w:t>
            </w:r>
          </w:p>
        </w:tc>
        <w:tc>
          <w:tcPr>
            <w:tcW w:w="4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</w:tcPr>
          <w:p w14:paraId="47F2F7C2" w14:textId="322EEBAF" w:rsidR="0025797F" w:rsidRPr="002B51FD" w:rsidRDefault="0025797F" w:rsidP="002374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2B51FD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Öğretim Elemanı</w:t>
            </w:r>
          </w:p>
        </w:tc>
      </w:tr>
      <w:tr w:rsidR="0025797F" w:rsidRPr="002B51FD" w14:paraId="629C6F1F" w14:textId="4F179B67" w:rsidTr="0025797F">
        <w:trPr>
          <w:trHeight w:val="422"/>
        </w:trPr>
        <w:tc>
          <w:tcPr>
            <w:tcW w:w="32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bottom"/>
          </w:tcPr>
          <w:p w14:paraId="5A714EEC" w14:textId="155C897B" w:rsidR="0025797F" w:rsidRPr="002B51FD" w:rsidRDefault="0025797F" w:rsidP="00EB55B0">
            <w:pPr>
              <w:pStyle w:val="TableParagraph"/>
              <w:spacing w:before="14" w:line="218" w:lineRule="auto"/>
              <w:ind w:left="18" w:hanging="18"/>
              <w:jc w:val="center"/>
              <w:rPr>
                <w:b/>
              </w:rPr>
            </w:pPr>
            <w:r w:rsidRPr="002B51FD">
              <w:t>İngilizce Okuma ve Anlama (Uzaktan Eğitim)</w:t>
            </w:r>
          </w:p>
        </w:tc>
        <w:tc>
          <w:tcPr>
            <w:tcW w:w="6378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7FC76D49" w14:textId="242D1D61" w:rsidR="0025797F" w:rsidRPr="002B51FD" w:rsidRDefault="0025797F" w:rsidP="00D90C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 xml:space="preserve">Ara sınav değerlendirmeleri ders içi çalışmalar ve ödev teslimi ile gerçekleştirilecektir. İlgili hususlar sorumlu öğretim elemanı tarafından öğrencilere bildirilmiştir. </w:t>
            </w:r>
          </w:p>
        </w:tc>
        <w:tc>
          <w:tcPr>
            <w:tcW w:w="4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7B194A9" w14:textId="7782F2A4" w:rsidR="0025797F" w:rsidRPr="002B51FD" w:rsidRDefault="0025797F" w:rsidP="00EB55B0">
            <w:pPr>
              <w:pStyle w:val="TableParagraph"/>
              <w:jc w:val="center"/>
            </w:pPr>
            <w:r w:rsidRPr="002B51FD">
              <w:t>Dr. Öğr. Üyesi Süleyman Saz</w:t>
            </w:r>
          </w:p>
        </w:tc>
      </w:tr>
      <w:tr w:rsidR="0025797F" w:rsidRPr="002B51FD" w14:paraId="35399235" w14:textId="52A0F3DB" w:rsidTr="0025797F">
        <w:trPr>
          <w:trHeight w:val="422"/>
        </w:trPr>
        <w:tc>
          <w:tcPr>
            <w:tcW w:w="32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bottom"/>
          </w:tcPr>
          <w:p w14:paraId="265FE91B" w14:textId="1A12EA9C" w:rsidR="0025797F" w:rsidRPr="002B51FD" w:rsidRDefault="0025797F" w:rsidP="00EB55B0">
            <w:pPr>
              <w:pStyle w:val="TableParagraph"/>
              <w:spacing w:before="14" w:line="218" w:lineRule="auto"/>
              <w:ind w:left="18"/>
              <w:jc w:val="center"/>
              <w:rPr>
                <w:b/>
              </w:rPr>
            </w:pPr>
            <w:r w:rsidRPr="002B51FD">
              <w:t>İngilizce Dinleme ve Konuşma (Uzaktan Eğitim)</w:t>
            </w:r>
          </w:p>
        </w:tc>
        <w:tc>
          <w:tcPr>
            <w:tcW w:w="6378" w:type="dxa"/>
            <w:gridSpan w:val="2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3704B1B9" w14:textId="44453CA9" w:rsidR="0025797F" w:rsidRPr="002B51FD" w:rsidRDefault="0025797F" w:rsidP="00EB55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4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3B7F7F2" w14:textId="79447046" w:rsidR="0025797F" w:rsidRPr="002B51FD" w:rsidRDefault="0025797F" w:rsidP="00EB55B0">
            <w:pPr>
              <w:pStyle w:val="TableParagraph"/>
              <w:jc w:val="center"/>
            </w:pPr>
            <w:r w:rsidRPr="002B51FD">
              <w:t>Dr. Öğr. Üyesi Süleyman Saz</w:t>
            </w:r>
          </w:p>
        </w:tc>
      </w:tr>
      <w:tr w:rsidR="002B51FD" w:rsidRPr="002B51FD" w14:paraId="6662E262" w14:textId="43AFBB28" w:rsidTr="001627AD">
        <w:trPr>
          <w:trHeight w:val="422"/>
        </w:trPr>
        <w:tc>
          <w:tcPr>
            <w:tcW w:w="32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7CAACB59" w14:textId="2832390C" w:rsidR="00EB55B0" w:rsidRPr="00132A8C" w:rsidRDefault="00EB55B0" w:rsidP="00700A45">
            <w:pPr>
              <w:pStyle w:val="TableParagraph"/>
              <w:spacing w:before="14" w:line="218" w:lineRule="auto"/>
              <w:ind w:left="18"/>
              <w:jc w:val="center"/>
              <w:rPr>
                <w:bCs/>
              </w:rPr>
            </w:pPr>
            <w:r w:rsidRPr="00132A8C">
              <w:rPr>
                <w:bCs/>
              </w:rPr>
              <w:t>İşletmede Mesleki Eğitim</w:t>
            </w:r>
          </w:p>
        </w:tc>
        <w:tc>
          <w:tcPr>
            <w:tcW w:w="22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79D8918B" w14:textId="6D31C6C1" w:rsidR="00EB55B0" w:rsidRPr="002B51FD" w:rsidRDefault="00EB55B0" w:rsidP="00700A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2B51FD">
              <w:rPr>
                <w:rFonts w:ascii="Times New Roman" w:eastAsia="Times New Roman" w:hAnsi="Times New Roman" w:cs="Times New Roman"/>
                <w:lang w:eastAsia="tr-TR"/>
              </w:rPr>
              <w:t>15-19 Nisan 2024</w:t>
            </w:r>
          </w:p>
        </w:tc>
        <w:tc>
          <w:tcPr>
            <w:tcW w:w="850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7ABC8DE" w14:textId="4BF8D3C3" w:rsidR="00EB55B0" w:rsidRPr="002B51FD" w:rsidRDefault="00EB55B0" w:rsidP="00EB55B0">
            <w:pPr>
              <w:pStyle w:val="TableParagraph"/>
            </w:pPr>
            <w:r w:rsidRPr="002B51FD">
              <w:t>Fakültemiz</w:t>
            </w:r>
            <w:r w:rsidR="002B51FD" w:rsidRPr="002B51FD">
              <w:t xml:space="preserve">in </w:t>
            </w:r>
            <w:r w:rsidRPr="002B51FD">
              <w:t xml:space="preserve">turizm.ibu.edu.tr </w:t>
            </w:r>
            <w:r w:rsidR="00132A8C">
              <w:t xml:space="preserve">internet </w:t>
            </w:r>
            <w:r w:rsidRPr="002B51FD">
              <w:t>adresindeki 19 Mart 2024 tarihli Vize Dosyası Değerlendirme Süreci duyurusunu inceleyiniz.</w:t>
            </w:r>
          </w:p>
        </w:tc>
      </w:tr>
    </w:tbl>
    <w:p w14:paraId="34BCDCEB" w14:textId="31EC9D64" w:rsidR="00397003" w:rsidRDefault="00397003" w:rsidP="00540A92">
      <w:pPr>
        <w:spacing w:after="0" w:line="240" w:lineRule="auto"/>
        <w:ind w:left="9912" w:firstLine="708"/>
        <w:jc w:val="center"/>
        <w:rPr>
          <w:rFonts w:ascii="Times New Roman" w:hAnsi="Times New Roman" w:cs="Times New Roman"/>
          <w:b/>
          <w:sz w:val="24"/>
        </w:rPr>
      </w:pPr>
    </w:p>
    <w:p w14:paraId="2EAE5C9A" w14:textId="77777777" w:rsidR="00B32A29" w:rsidRDefault="00B32A29" w:rsidP="00540A92">
      <w:pPr>
        <w:spacing w:after="0" w:line="240" w:lineRule="auto"/>
        <w:ind w:left="9912" w:firstLine="708"/>
        <w:jc w:val="center"/>
        <w:rPr>
          <w:rFonts w:ascii="Times New Roman" w:hAnsi="Times New Roman" w:cs="Times New Roman"/>
          <w:b/>
          <w:sz w:val="24"/>
        </w:rPr>
      </w:pPr>
    </w:p>
    <w:p w14:paraId="4E35E85A" w14:textId="77777777" w:rsidR="00B32A29" w:rsidRPr="00397003" w:rsidRDefault="00B32A29" w:rsidP="00540A92">
      <w:pPr>
        <w:spacing w:after="0" w:line="240" w:lineRule="auto"/>
        <w:ind w:left="9912" w:firstLine="708"/>
        <w:jc w:val="center"/>
        <w:rPr>
          <w:rFonts w:ascii="Times New Roman" w:hAnsi="Times New Roman" w:cs="Times New Roman"/>
          <w:b/>
          <w:sz w:val="24"/>
        </w:rPr>
      </w:pPr>
    </w:p>
    <w:sectPr w:rsidR="00B32A29" w:rsidRPr="00397003" w:rsidSect="007D1B22">
      <w:pgSz w:w="16838" w:h="11906" w:orient="landscape"/>
      <w:pgMar w:top="709" w:right="1417" w:bottom="142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5C7C68"/>
    <w:multiLevelType w:val="hybridMultilevel"/>
    <w:tmpl w:val="2B54C1FE"/>
    <w:lvl w:ilvl="0" w:tplc="5A3896EA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4549058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MjI2MTUwNLY0NzVQ0lEKTi0uzszPAykwrgUAfAkqECwAAAA="/>
  </w:docVars>
  <w:rsids>
    <w:rsidRoot w:val="00F64204"/>
    <w:rsid w:val="00017FDF"/>
    <w:rsid w:val="00023104"/>
    <w:rsid w:val="0002546C"/>
    <w:rsid w:val="00032A46"/>
    <w:rsid w:val="0005131A"/>
    <w:rsid w:val="00057158"/>
    <w:rsid w:val="000623B6"/>
    <w:rsid w:val="0006519F"/>
    <w:rsid w:val="000743BD"/>
    <w:rsid w:val="0007638B"/>
    <w:rsid w:val="00083D8B"/>
    <w:rsid w:val="00085731"/>
    <w:rsid w:val="000B6C31"/>
    <w:rsid w:val="000C1014"/>
    <w:rsid w:val="000C3D00"/>
    <w:rsid w:val="000E5D22"/>
    <w:rsid w:val="000E63AE"/>
    <w:rsid w:val="00106526"/>
    <w:rsid w:val="00112A4B"/>
    <w:rsid w:val="0011783A"/>
    <w:rsid w:val="00122C8B"/>
    <w:rsid w:val="00132A8C"/>
    <w:rsid w:val="00136AB7"/>
    <w:rsid w:val="00136E2B"/>
    <w:rsid w:val="00140B4A"/>
    <w:rsid w:val="00142DF8"/>
    <w:rsid w:val="00143852"/>
    <w:rsid w:val="00143D9D"/>
    <w:rsid w:val="00152816"/>
    <w:rsid w:val="00160304"/>
    <w:rsid w:val="0017031F"/>
    <w:rsid w:val="001726D1"/>
    <w:rsid w:val="00175719"/>
    <w:rsid w:val="00185DCF"/>
    <w:rsid w:val="001962B2"/>
    <w:rsid w:val="001A64DC"/>
    <w:rsid w:val="001B1651"/>
    <w:rsid w:val="001C375B"/>
    <w:rsid w:val="001D30F2"/>
    <w:rsid w:val="001E2C8C"/>
    <w:rsid w:val="001E3D62"/>
    <w:rsid w:val="001E3FEC"/>
    <w:rsid w:val="001E7C42"/>
    <w:rsid w:val="001F20B6"/>
    <w:rsid w:val="00211227"/>
    <w:rsid w:val="0021636B"/>
    <w:rsid w:val="002304B2"/>
    <w:rsid w:val="00233A31"/>
    <w:rsid w:val="0023468C"/>
    <w:rsid w:val="0023747C"/>
    <w:rsid w:val="00244711"/>
    <w:rsid w:val="0025797F"/>
    <w:rsid w:val="0026057F"/>
    <w:rsid w:val="0026350F"/>
    <w:rsid w:val="002647E3"/>
    <w:rsid w:val="00264B49"/>
    <w:rsid w:val="00264ED7"/>
    <w:rsid w:val="0026616A"/>
    <w:rsid w:val="00267163"/>
    <w:rsid w:val="00281C8A"/>
    <w:rsid w:val="00283DD6"/>
    <w:rsid w:val="00283F3B"/>
    <w:rsid w:val="002A62D3"/>
    <w:rsid w:val="002B3037"/>
    <w:rsid w:val="002B51FD"/>
    <w:rsid w:val="002B7AF4"/>
    <w:rsid w:val="002C2835"/>
    <w:rsid w:val="002E0028"/>
    <w:rsid w:val="002E4220"/>
    <w:rsid w:val="002E5FF8"/>
    <w:rsid w:val="003025C6"/>
    <w:rsid w:val="003061B8"/>
    <w:rsid w:val="00306234"/>
    <w:rsid w:val="0031482A"/>
    <w:rsid w:val="00324680"/>
    <w:rsid w:val="00325982"/>
    <w:rsid w:val="003277AA"/>
    <w:rsid w:val="00343988"/>
    <w:rsid w:val="00361780"/>
    <w:rsid w:val="0036645C"/>
    <w:rsid w:val="003677E7"/>
    <w:rsid w:val="0037447B"/>
    <w:rsid w:val="003800F0"/>
    <w:rsid w:val="00397003"/>
    <w:rsid w:val="003A313A"/>
    <w:rsid w:val="003A6059"/>
    <w:rsid w:val="003B27B1"/>
    <w:rsid w:val="003C2FBE"/>
    <w:rsid w:val="003C3AA9"/>
    <w:rsid w:val="003D6FB0"/>
    <w:rsid w:val="003F10FE"/>
    <w:rsid w:val="003F28B4"/>
    <w:rsid w:val="0040091C"/>
    <w:rsid w:val="0040256F"/>
    <w:rsid w:val="00406ECA"/>
    <w:rsid w:val="0042194B"/>
    <w:rsid w:val="004227BB"/>
    <w:rsid w:val="00424F84"/>
    <w:rsid w:val="004308FB"/>
    <w:rsid w:val="004467A3"/>
    <w:rsid w:val="00450F2D"/>
    <w:rsid w:val="00461E4F"/>
    <w:rsid w:val="00462E9E"/>
    <w:rsid w:val="004645E1"/>
    <w:rsid w:val="00474EF9"/>
    <w:rsid w:val="00483CBF"/>
    <w:rsid w:val="00492A56"/>
    <w:rsid w:val="004A1784"/>
    <w:rsid w:val="004A19EC"/>
    <w:rsid w:val="004B0559"/>
    <w:rsid w:val="004D00DC"/>
    <w:rsid w:val="004D0990"/>
    <w:rsid w:val="004D0C5C"/>
    <w:rsid w:val="004D1A1B"/>
    <w:rsid w:val="004D26CE"/>
    <w:rsid w:val="00501BFF"/>
    <w:rsid w:val="00540A92"/>
    <w:rsid w:val="00540BB8"/>
    <w:rsid w:val="005446A0"/>
    <w:rsid w:val="005449C4"/>
    <w:rsid w:val="0055487F"/>
    <w:rsid w:val="00555131"/>
    <w:rsid w:val="00580F3E"/>
    <w:rsid w:val="00581F59"/>
    <w:rsid w:val="005A6D1E"/>
    <w:rsid w:val="005B73FF"/>
    <w:rsid w:val="005C02E5"/>
    <w:rsid w:val="005C1854"/>
    <w:rsid w:val="005C2473"/>
    <w:rsid w:val="005C2A9B"/>
    <w:rsid w:val="00610959"/>
    <w:rsid w:val="0063470A"/>
    <w:rsid w:val="00635384"/>
    <w:rsid w:val="00650F52"/>
    <w:rsid w:val="006628F1"/>
    <w:rsid w:val="0068033D"/>
    <w:rsid w:val="0068144E"/>
    <w:rsid w:val="00684320"/>
    <w:rsid w:val="00686D87"/>
    <w:rsid w:val="006929E7"/>
    <w:rsid w:val="006A20A6"/>
    <w:rsid w:val="006A447C"/>
    <w:rsid w:val="006D6A26"/>
    <w:rsid w:val="006E0DBE"/>
    <w:rsid w:val="006E1427"/>
    <w:rsid w:val="006E58EF"/>
    <w:rsid w:val="006F6721"/>
    <w:rsid w:val="0070032E"/>
    <w:rsid w:val="00700A45"/>
    <w:rsid w:val="00702905"/>
    <w:rsid w:val="00710B92"/>
    <w:rsid w:val="007125BC"/>
    <w:rsid w:val="00725C44"/>
    <w:rsid w:val="00737D33"/>
    <w:rsid w:val="00744226"/>
    <w:rsid w:val="007478B0"/>
    <w:rsid w:val="00752E5A"/>
    <w:rsid w:val="007538C9"/>
    <w:rsid w:val="007563C4"/>
    <w:rsid w:val="00773BD0"/>
    <w:rsid w:val="007762F9"/>
    <w:rsid w:val="0079574B"/>
    <w:rsid w:val="007A1245"/>
    <w:rsid w:val="007B7AE8"/>
    <w:rsid w:val="007D1B22"/>
    <w:rsid w:val="007D7813"/>
    <w:rsid w:val="007E23D2"/>
    <w:rsid w:val="007E4212"/>
    <w:rsid w:val="007F582A"/>
    <w:rsid w:val="00802DCF"/>
    <w:rsid w:val="00807B06"/>
    <w:rsid w:val="0081165E"/>
    <w:rsid w:val="0081607B"/>
    <w:rsid w:val="00841DED"/>
    <w:rsid w:val="00872221"/>
    <w:rsid w:val="008772FC"/>
    <w:rsid w:val="0088189A"/>
    <w:rsid w:val="0088623D"/>
    <w:rsid w:val="00896970"/>
    <w:rsid w:val="008A3603"/>
    <w:rsid w:val="008B4012"/>
    <w:rsid w:val="008C31D3"/>
    <w:rsid w:val="00902664"/>
    <w:rsid w:val="00915287"/>
    <w:rsid w:val="00923CE8"/>
    <w:rsid w:val="00930B5C"/>
    <w:rsid w:val="00930D98"/>
    <w:rsid w:val="00932013"/>
    <w:rsid w:val="00944380"/>
    <w:rsid w:val="00957BD8"/>
    <w:rsid w:val="00964A74"/>
    <w:rsid w:val="00973822"/>
    <w:rsid w:val="00980060"/>
    <w:rsid w:val="00982742"/>
    <w:rsid w:val="00985D1D"/>
    <w:rsid w:val="009B5D6B"/>
    <w:rsid w:val="009B6618"/>
    <w:rsid w:val="009C0F69"/>
    <w:rsid w:val="009C2602"/>
    <w:rsid w:val="009C6AAE"/>
    <w:rsid w:val="009D71B0"/>
    <w:rsid w:val="009D7750"/>
    <w:rsid w:val="009D7A50"/>
    <w:rsid w:val="009F3D5C"/>
    <w:rsid w:val="00A010FF"/>
    <w:rsid w:val="00A01E34"/>
    <w:rsid w:val="00A14ED2"/>
    <w:rsid w:val="00A156CD"/>
    <w:rsid w:val="00A15823"/>
    <w:rsid w:val="00A16742"/>
    <w:rsid w:val="00A252D1"/>
    <w:rsid w:val="00A422EF"/>
    <w:rsid w:val="00A42A8F"/>
    <w:rsid w:val="00A63FDF"/>
    <w:rsid w:val="00A643B9"/>
    <w:rsid w:val="00A67C0F"/>
    <w:rsid w:val="00A702D5"/>
    <w:rsid w:val="00A926B8"/>
    <w:rsid w:val="00AA10F3"/>
    <w:rsid w:val="00AA34CA"/>
    <w:rsid w:val="00AA72A2"/>
    <w:rsid w:val="00AD6561"/>
    <w:rsid w:val="00AD68AD"/>
    <w:rsid w:val="00AF3879"/>
    <w:rsid w:val="00B02CDC"/>
    <w:rsid w:val="00B03B2A"/>
    <w:rsid w:val="00B07BE4"/>
    <w:rsid w:val="00B22ADE"/>
    <w:rsid w:val="00B238D9"/>
    <w:rsid w:val="00B24266"/>
    <w:rsid w:val="00B26EF3"/>
    <w:rsid w:val="00B32A29"/>
    <w:rsid w:val="00B4317D"/>
    <w:rsid w:val="00B83935"/>
    <w:rsid w:val="00B95718"/>
    <w:rsid w:val="00BB19D8"/>
    <w:rsid w:val="00BB25B0"/>
    <w:rsid w:val="00BB3EDA"/>
    <w:rsid w:val="00BC2540"/>
    <w:rsid w:val="00BC3E32"/>
    <w:rsid w:val="00BD31E9"/>
    <w:rsid w:val="00BE23F5"/>
    <w:rsid w:val="00BE6C02"/>
    <w:rsid w:val="00C00107"/>
    <w:rsid w:val="00C05274"/>
    <w:rsid w:val="00C074E4"/>
    <w:rsid w:val="00C11600"/>
    <w:rsid w:val="00C162CF"/>
    <w:rsid w:val="00C17DF6"/>
    <w:rsid w:val="00C33B83"/>
    <w:rsid w:val="00C6363D"/>
    <w:rsid w:val="00C75D8A"/>
    <w:rsid w:val="00C935B1"/>
    <w:rsid w:val="00CA5AF5"/>
    <w:rsid w:val="00CA67F4"/>
    <w:rsid w:val="00CC1C09"/>
    <w:rsid w:val="00CC2872"/>
    <w:rsid w:val="00CC36BD"/>
    <w:rsid w:val="00CC4F21"/>
    <w:rsid w:val="00CD264F"/>
    <w:rsid w:val="00CD61E3"/>
    <w:rsid w:val="00CE0392"/>
    <w:rsid w:val="00CE2220"/>
    <w:rsid w:val="00CE7DAA"/>
    <w:rsid w:val="00D01195"/>
    <w:rsid w:val="00D24514"/>
    <w:rsid w:val="00D32742"/>
    <w:rsid w:val="00D52A41"/>
    <w:rsid w:val="00D56819"/>
    <w:rsid w:val="00D57A92"/>
    <w:rsid w:val="00D57E1C"/>
    <w:rsid w:val="00D6643D"/>
    <w:rsid w:val="00DB3F8B"/>
    <w:rsid w:val="00DB6E86"/>
    <w:rsid w:val="00DC41F2"/>
    <w:rsid w:val="00DD6015"/>
    <w:rsid w:val="00DE78EE"/>
    <w:rsid w:val="00DF3D97"/>
    <w:rsid w:val="00E03CDA"/>
    <w:rsid w:val="00E1402F"/>
    <w:rsid w:val="00E30763"/>
    <w:rsid w:val="00E36EFE"/>
    <w:rsid w:val="00E37D41"/>
    <w:rsid w:val="00E65044"/>
    <w:rsid w:val="00E66D29"/>
    <w:rsid w:val="00E704B1"/>
    <w:rsid w:val="00E70E94"/>
    <w:rsid w:val="00E777B8"/>
    <w:rsid w:val="00E96D4C"/>
    <w:rsid w:val="00EA594D"/>
    <w:rsid w:val="00EB55B0"/>
    <w:rsid w:val="00EB6361"/>
    <w:rsid w:val="00EC2C7E"/>
    <w:rsid w:val="00ED041C"/>
    <w:rsid w:val="00ED5F27"/>
    <w:rsid w:val="00EE04B8"/>
    <w:rsid w:val="00EE2C91"/>
    <w:rsid w:val="00EE4A39"/>
    <w:rsid w:val="00F067B7"/>
    <w:rsid w:val="00F159DC"/>
    <w:rsid w:val="00F2363E"/>
    <w:rsid w:val="00F26444"/>
    <w:rsid w:val="00F35FD8"/>
    <w:rsid w:val="00F435E6"/>
    <w:rsid w:val="00F43E14"/>
    <w:rsid w:val="00F61CB4"/>
    <w:rsid w:val="00F64204"/>
    <w:rsid w:val="00F906CA"/>
    <w:rsid w:val="00FA1587"/>
    <w:rsid w:val="00FB52E4"/>
    <w:rsid w:val="00FD38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2F76C8"/>
  <w15:docId w15:val="{2EEB6E66-5322-4432-AA56-59C996263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10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9C26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C2602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957BD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tr-TR" w:bidi="tr-TR"/>
    </w:rPr>
  </w:style>
  <w:style w:type="paragraph" w:styleId="ListeParagraf">
    <w:name w:val="List Paragraph"/>
    <w:basedOn w:val="Normal"/>
    <w:uiPriority w:val="34"/>
    <w:qFormat/>
    <w:rsid w:val="008C31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2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5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4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5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4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8BD255-CB6C-42D9-A2DB-240FA05F26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2</Pages>
  <Words>484</Words>
  <Characters>2764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data</dc:creator>
  <cp:lastModifiedBy>İsa Bayhan</cp:lastModifiedBy>
  <cp:revision>15</cp:revision>
  <cp:lastPrinted>2023-04-13T11:35:00Z</cp:lastPrinted>
  <dcterms:created xsi:type="dcterms:W3CDTF">2024-03-28T12:14:00Z</dcterms:created>
  <dcterms:modified xsi:type="dcterms:W3CDTF">2024-03-28T14:55:00Z</dcterms:modified>
</cp:coreProperties>
</file>